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3CFA7E2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B36E8F">
            <w:t>Confirmed</w:t>
          </w:r>
        </w:sdtContent>
      </w:sdt>
    </w:p>
    <w:p w14:paraId="6A7F6B05" w14:textId="32FDC5BC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3-03-09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871E86">
                <w:t>Thursday, 09 March 2023</w:t>
              </w:r>
            </w:sdtContent>
          </w:sdt>
        </w:sdtContent>
      </w:sdt>
    </w:p>
    <w:p w14:paraId="353996DA" w14:textId="1FD0609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="00CC3115">
        <w:rPr>
          <w:b/>
        </w:rPr>
        <w:tab/>
      </w:r>
      <w:r w:rsidR="00CC3115" w:rsidRPr="00CC3115">
        <w:t>London and via Zoom</w:t>
      </w:r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6356C6A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  <w:r w:rsidR="00D50127">
        <w:rPr>
          <w:sz w:val="22"/>
          <w:szCs w:val="20"/>
        </w:rPr>
        <w:t xml:space="preserve"> except item 8</w:t>
      </w:r>
    </w:p>
    <w:p w14:paraId="7B5A3BB3" w14:textId="682791E0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all </w:t>
      </w:r>
      <w:proofErr w:type="gramStart"/>
      <w:r w:rsidR="002B5720" w:rsidRPr="00895E8F">
        <w:rPr>
          <w:sz w:val="22"/>
          <w:szCs w:val="20"/>
        </w:rPr>
        <w:t>items</w:t>
      </w:r>
      <w:proofErr w:type="gramEnd"/>
    </w:p>
    <w:p w14:paraId="51143F7A" w14:textId="75421E00" w:rsidR="001F5D95" w:rsidRDefault="001F5D9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 Dawn Le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</w:p>
    <w:p w14:paraId="0485D50C" w14:textId="717A73AD" w:rsidR="007837F2" w:rsidRPr="007837F2" w:rsidRDefault="007837F2" w:rsidP="007837F2">
      <w:pPr>
        <w:pStyle w:val="Paragraph"/>
        <w:rPr>
          <w:sz w:val="22"/>
          <w:szCs w:val="20"/>
        </w:rPr>
      </w:pPr>
      <w:r w:rsidRPr="007837F2">
        <w:rPr>
          <w:sz w:val="22"/>
          <w:szCs w:val="20"/>
        </w:rPr>
        <w:t>Professor Dhiraj Tripathi</w:t>
      </w:r>
      <w:r w:rsidRPr="007837F2">
        <w:rPr>
          <w:sz w:val="22"/>
          <w:szCs w:val="20"/>
        </w:rPr>
        <w:tab/>
      </w:r>
      <w:r w:rsidRPr="007837F2">
        <w:rPr>
          <w:sz w:val="22"/>
          <w:szCs w:val="20"/>
        </w:rPr>
        <w:tab/>
      </w:r>
      <w:r w:rsidRPr="007837F2">
        <w:rPr>
          <w:sz w:val="22"/>
          <w:szCs w:val="20"/>
        </w:rPr>
        <w:tab/>
        <w:t xml:space="preserve">Present for all </w:t>
      </w:r>
      <w:proofErr w:type="gramStart"/>
      <w:r w:rsidRPr="007837F2">
        <w:rPr>
          <w:sz w:val="22"/>
          <w:szCs w:val="20"/>
        </w:rPr>
        <w:t>items</w:t>
      </w:r>
      <w:proofErr w:type="gramEnd"/>
    </w:p>
    <w:p w14:paraId="1046DDD9" w14:textId="5E3A2C7D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James </w:t>
      </w:r>
      <w:proofErr w:type="spellStart"/>
      <w:r w:rsidRPr="00895E8F">
        <w:rPr>
          <w:sz w:val="22"/>
          <w:szCs w:val="20"/>
        </w:rPr>
        <w:t>Tysome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691EB7">
        <w:rPr>
          <w:sz w:val="22"/>
          <w:szCs w:val="20"/>
        </w:rPr>
        <w:t>items 3, 4, 5, and 6</w:t>
      </w:r>
    </w:p>
    <w:p w14:paraId="09B98F19" w14:textId="6113DAD4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on Bell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47F82C9" w14:textId="02BED074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Dr </w:t>
      </w:r>
      <w:proofErr w:type="spellStart"/>
      <w:r w:rsidRPr="00895E8F">
        <w:rPr>
          <w:sz w:val="22"/>
          <w:szCs w:val="20"/>
        </w:rPr>
        <w:t>Jurjees</w:t>
      </w:r>
      <w:proofErr w:type="spellEnd"/>
      <w:r w:rsidRPr="00895E8F">
        <w:rPr>
          <w:sz w:val="22"/>
          <w:szCs w:val="20"/>
        </w:rPr>
        <w:t xml:space="preserve">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0C87517" w14:textId="4E055E7F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hmoud Elfa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540C5EE" w14:textId="72C34E81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Maria Parsonag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3839E3">
        <w:rPr>
          <w:sz w:val="22"/>
          <w:szCs w:val="20"/>
        </w:rPr>
        <w:t xml:space="preserve"> 6, 7, and 8</w:t>
      </w:r>
    </w:p>
    <w:p w14:paraId="70F5F561" w14:textId="68E02B72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all </w:t>
      </w:r>
      <w:proofErr w:type="gramStart"/>
      <w:r w:rsidR="002B5720" w:rsidRPr="00895E8F">
        <w:rPr>
          <w:sz w:val="22"/>
          <w:szCs w:val="20"/>
        </w:rPr>
        <w:t>items</w:t>
      </w:r>
      <w:proofErr w:type="gramEnd"/>
    </w:p>
    <w:p w14:paraId="26D373BD" w14:textId="0C2FCB44" w:rsidR="002B5720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all </w:t>
      </w:r>
      <w:proofErr w:type="gramStart"/>
      <w:r w:rsidR="002B5720" w:rsidRPr="00895E8F">
        <w:rPr>
          <w:sz w:val="22"/>
          <w:szCs w:val="20"/>
        </w:rPr>
        <w:t>items</w:t>
      </w:r>
      <w:proofErr w:type="gramEnd"/>
    </w:p>
    <w:p w14:paraId="4F105B28" w14:textId="2FD386F5" w:rsidR="00025B6F" w:rsidRDefault="00025B6F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 Mustafa Zakkar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 xml:space="preserve">Present for all </w:t>
      </w:r>
      <w:proofErr w:type="gramStart"/>
      <w:r>
        <w:rPr>
          <w:sz w:val="22"/>
          <w:szCs w:val="20"/>
        </w:rPr>
        <w:t>items</w:t>
      </w:r>
      <w:proofErr w:type="gramEnd"/>
    </w:p>
    <w:p w14:paraId="60ED2990" w14:textId="2EA99EC5" w:rsidR="00025B6F" w:rsidRDefault="00411AB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</w:t>
      </w:r>
      <w:r w:rsidR="00025B6F">
        <w:rPr>
          <w:sz w:val="22"/>
          <w:szCs w:val="20"/>
        </w:rPr>
        <w:t xml:space="preserve"> Patrick Farrell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8DD8B1" w14:textId="56F4EB64" w:rsidR="00025B6F" w:rsidRPr="00895E8F" w:rsidRDefault="00751AEF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Dr</w:t>
      </w:r>
      <w:r w:rsidR="00025B6F">
        <w:rPr>
          <w:sz w:val="22"/>
          <w:szCs w:val="20"/>
        </w:rPr>
        <w:t xml:space="preserve"> Paula Whittaker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474A5E" w14:textId="081819DE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all </w:t>
      </w:r>
      <w:proofErr w:type="gramStart"/>
      <w:r w:rsidR="002B5720" w:rsidRPr="00895E8F">
        <w:rPr>
          <w:sz w:val="22"/>
          <w:szCs w:val="20"/>
        </w:rPr>
        <w:t>items</w:t>
      </w:r>
      <w:proofErr w:type="gramEnd"/>
    </w:p>
    <w:p w14:paraId="35E5717B" w14:textId="77777777" w:rsidR="007C443B" w:rsidRDefault="007C443B" w:rsidP="002B5720">
      <w:pPr>
        <w:pStyle w:val="Heading1"/>
      </w:pPr>
    </w:p>
    <w:p w14:paraId="0ECCAA9B" w14:textId="32DBD0C9" w:rsidR="007C443B" w:rsidRDefault="007C443B" w:rsidP="002B5720">
      <w:pPr>
        <w:pStyle w:val="Heading1"/>
      </w:pPr>
      <w:r>
        <w:t>Committee Apologies</w:t>
      </w:r>
    </w:p>
    <w:p w14:paraId="2A0FEE5F" w14:textId="2BC2ABD4" w:rsidR="00F42D33" w:rsidRPr="00F42D33" w:rsidRDefault="00F42D33" w:rsidP="00F42D33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F42D33">
        <w:rPr>
          <w:sz w:val="22"/>
          <w:szCs w:val="20"/>
        </w:rPr>
        <w:t>Dr Greg Irving</w:t>
      </w:r>
    </w:p>
    <w:p w14:paraId="3912FB2B" w14:textId="55F4C3FF" w:rsidR="006F33A7" w:rsidRDefault="006F33A7" w:rsidP="006F33A7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6F33A7">
        <w:rPr>
          <w:sz w:val="22"/>
          <w:szCs w:val="20"/>
        </w:rPr>
        <w:t>Miss Karen Nugent</w:t>
      </w:r>
    </w:p>
    <w:p w14:paraId="15706D00" w14:textId="38BA7209" w:rsidR="006F33A7" w:rsidRPr="006F33A7" w:rsidRDefault="006F33A7" w:rsidP="006F33A7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6F33A7">
        <w:rPr>
          <w:sz w:val="22"/>
          <w:szCs w:val="20"/>
        </w:rPr>
        <w:t>Mr Matthew Metcalfe</w:t>
      </w:r>
    </w:p>
    <w:p w14:paraId="20CC1A14" w14:textId="52BB2E38" w:rsidR="006F33A7" w:rsidRPr="006F33A7" w:rsidRDefault="006F33A7" w:rsidP="006F33A7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6F33A7">
        <w:rPr>
          <w:sz w:val="22"/>
          <w:szCs w:val="20"/>
        </w:rPr>
        <w:t>Dr Stuart Smith</w:t>
      </w:r>
    </w:p>
    <w:p w14:paraId="0027E45D" w14:textId="22888194" w:rsidR="006F33A7" w:rsidRDefault="006F33A7" w:rsidP="006F33A7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6F33A7">
        <w:rPr>
          <w:sz w:val="22"/>
          <w:szCs w:val="20"/>
        </w:rPr>
        <w:lastRenderedPageBreak/>
        <w:t>Professor Tim Kinnaird</w:t>
      </w:r>
    </w:p>
    <w:p w14:paraId="69DFC25C" w14:textId="01ECB5BD" w:rsidR="00EB277B" w:rsidRPr="00EB277B" w:rsidRDefault="00EB277B" w:rsidP="006F33A7">
      <w:pPr>
        <w:pStyle w:val="Paragraph"/>
        <w:numPr>
          <w:ilvl w:val="0"/>
          <w:numId w:val="15"/>
        </w:numPr>
        <w:rPr>
          <w:sz w:val="22"/>
          <w:szCs w:val="20"/>
        </w:rPr>
      </w:pPr>
      <w:r w:rsidRPr="00EB277B">
        <w:rPr>
          <w:sz w:val="22"/>
          <w:szCs w:val="20"/>
        </w:rPr>
        <w:t>Ms Veena Soni</w:t>
      </w:r>
    </w:p>
    <w:p w14:paraId="7B063B04" w14:textId="77777777" w:rsidR="006F33A7" w:rsidRPr="006F33A7" w:rsidRDefault="006F33A7" w:rsidP="006F33A7">
      <w:pPr>
        <w:rPr>
          <w:lang w:eastAsia="en-GB"/>
        </w:rPr>
      </w:pPr>
    </w:p>
    <w:p w14:paraId="4E420C2D" w14:textId="3E3F59F2" w:rsidR="002B5720" w:rsidRDefault="00BA4EAD" w:rsidP="002B5720">
      <w:pPr>
        <w:pStyle w:val="Heading1"/>
      </w:pPr>
      <w:r w:rsidRPr="006231D3">
        <w:t>NICE staff present:</w:t>
      </w:r>
    </w:p>
    <w:p w14:paraId="56DA081E" w14:textId="46A996A1" w:rsidR="00BA4EAD" w:rsidRPr="00830127" w:rsidRDefault="00B53112" w:rsidP="00C7373D">
      <w:pPr>
        <w:pStyle w:val="Paragraphnonumbers"/>
        <w:rPr>
          <w:sz w:val="22"/>
          <w:szCs w:val="20"/>
        </w:rPr>
      </w:pPr>
      <w:r w:rsidRPr="00830127">
        <w:rPr>
          <w:sz w:val="22"/>
          <w:szCs w:val="20"/>
        </w:rPr>
        <w:t>Dr Alan Ashworth – Consultant Clinical Advisor, IPP</w:t>
      </w:r>
    </w:p>
    <w:p w14:paraId="730478C6" w14:textId="237EBE9B" w:rsidR="00066607" w:rsidRPr="00943624" w:rsidRDefault="00066607" w:rsidP="00C7373D">
      <w:pPr>
        <w:pStyle w:val="Paragraphnonumbers"/>
        <w:rPr>
          <w:sz w:val="22"/>
          <w:szCs w:val="20"/>
        </w:rPr>
      </w:pPr>
      <w:r w:rsidRPr="00943624">
        <w:rPr>
          <w:sz w:val="22"/>
          <w:szCs w:val="20"/>
        </w:rPr>
        <w:t>Amy Crossley – HTA Advisor, IPP</w:t>
      </w:r>
    </w:p>
    <w:p w14:paraId="5062FEA6" w14:textId="31BAC1E5" w:rsidR="007C443B" w:rsidRPr="00512003" w:rsidRDefault="007C443B" w:rsidP="00C7373D">
      <w:pPr>
        <w:pStyle w:val="Paragraphnonumbers"/>
        <w:rPr>
          <w:sz w:val="22"/>
          <w:szCs w:val="20"/>
        </w:rPr>
      </w:pPr>
      <w:r w:rsidRPr="00512003">
        <w:rPr>
          <w:sz w:val="22"/>
          <w:szCs w:val="20"/>
        </w:rPr>
        <w:t>Anastasia Chalkidou</w:t>
      </w:r>
      <w:r w:rsidR="00DE3F23" w:rsidRPr="00512003">
        <w:rPr>
          <w:sz w:val="22"/>
          <w:szCs w:val="20"/>
        </w:rPr>
        <w:t xml:space="preserve"> – Associate Director, IPP</w:t>
      </w:r>
    </w:p>
    <w:p w14:paraId="2C7DAFAD" w14:textId="52359FD8" w:rsidR="00FB7774" w:rsidRPr="00512003" w:rsidRDefault="00FB7774" w:rsidP="00C7373D">
      <w:pPr>
        <w:pStyle w:val="Paragraphnonumbers"/>
        <w:rPr>
          <w:sz w:val="22"/>
          <w:szCs w:val="20"/>
        </w:rPr>
      </w:pPr>
      <w:r w:rsidRPr="00512003">
        <w:rPr>
          <w:sz w:val="22"/>
          <w:szCs w:val="20"/>
        </w:rPr>
        <w:t>Anna Sparshatt</w:t>
      </w:r>
      <w:r w:rsidR="00690578" w:rsidRPr="00512003">
        <w:rPr>
          <w:sz w:val="22"/>
          <w:szCs w:val="20"/>
        </w:rPr>
        <w:t xml:space="preserve"> – Senior Editor, Publishing</w:t>
      </w:r>
    </w:p>
    <w:p w14:paraId="6E4210E2" w14:textId="3894487D" w:rsidR="00D45EDF" w:rsidRPr="007D4CCB" w:rsidRDefault="00D45EDF" w:rsidP="00C7373D">
      <w:pPr>
        <w:pStyle w:val="Paragraphnonumbers"/>
        <w:rPr>
          <w:sz w:val="22"/>
          <w:szCs w:val="20"/>
        </w:rPr>
      </w:pPr>
      <w:r w:rsidRPr="007D4CCB">
        <w:rPr>
          <w:sz w:val="22"/>
          <w:szCs w:val="20"/>
        </w:rPr>
        <w:t>Carl Jackson – Assistant Project Manager, COT</w:t>
      </w:r>
    </w:p>
    <w:p w14:paraId="057644B6" w14:textId="3917D3FB" w:rsidR="002B5720" w:rsidRDefault="00B53112" w:rsidP="00C7373D">
      <w:pPr>
        <w:pStyle w:val="Paragraphnonumbers"/>
        <w:rPr>
          <w:sz w:val="22"/>
          <w:szCs w:val="20"/>
        </w:rPr>
      </w:pPr>
      <w:r w:rsidRPr="00A504F5">
        <w:rPr>
          <w:sz w:val="22"/>
          <w:szCs w:val="20"/>
        </w:rPr>
        <w:t>Charlie Campion – Project Manager, IPP</w:t>
      </w:r>
    </w:p>
    <w:p w14:paraId="622C25AA" w14:textId="72DB812B" w:rsidR="00DD3A11" w:rsidRPr="00A504F5" w:rsidRDefault="00DD3A11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hris Chesters </w:t>
      </w:r>
      <w:r w:rsidR="0058349C">
        <w:rPr>
          <w:sz w:val="22"/>
          <w:szCs w:val="20"/>
        </w:rPr>
        <w:t>– Technical Advisor, MTEP</w:t>
      </w:r>
      <w:r>
        <w:rPr>
          <w:sz w:val="22"/>
          <w:szCs w:val="20"/>
        </w:rPr>
        <w:t xml:space="preserve"> </w:t>
      </w:r>
    </w:p>
    <w:p w14:paraId="2536BD7B" w14:textId="2242F80F" w:rsidR="002B5720" w:rsidRPr="00A504F5" w:rsidRDefault="00B53112" w:rsidP="00C7373D">
      <w:pPr>
        <w:pStyle w:val="Paragraphnonumbers"/>
        <w:rPr>
          <w:sz w:val="22"/>
          <w:szCs w:val="20"/>
        </w:rPr>
      </w:pPr>
      <w:r w:rsidRPr="00A504F5">
        <w:rPr>
          <w:sz w:val="22"/>
          <w:szCs w:val="20"/>
        </w:rPr>
        <w:t>Deonee Stanislaus – Coordinator, IPP</w:t>
      </w:r>
    </w:p>
    <w:p w14:paraId="7E330CF2" w14:textId="22A8C9FB" w:rsidR="00C14FEB" w:rsidRPr="00DD3A11" w:rsidRDefault="00C14FEB" w:rsidP="00C7373D">
      <w:pPr>
        <w:pStyle w:val="Paragraphnonumbers"/>
        <w:rPr>
          <w:sz w:val="22"/>
          <w:szCs w:val="20"/>
        </w:rPr>
      </w:pPr>
      <w:r w:rsidRPr="00DD3A11">
        <w:rPr>
          <w:sz w:val="22"/>
          <w:szCs w:val="20"/>
        </w:rPr>
        <w:t>Emilene Coventry</w:t>
      </w:r>
      <w:r w:rsidR="00690578" w:rsidRPr="00DD3A11">
        <w:rPr>
          <w:sz w:val="22"/>
          <w:szCs w:val="20"/>
        </w:rPr>
        <w:t xml:space="preserve"> – Senior Medical Editor, Publishing</w:t>
      </w:r>
    </w:p>
    <w:p w14:paraId="4345BD87" w14:textId="3054EF38" w:rsidR="00C14FEB" w:rsidRPr="0007247D" w:rsidRDefault="00C14FEB" w:rsidP="00C7373D">
      <w:pPr>
        <w:pStyle w:val="Paragraphnonumbers"/>
        <w:rPr>
          <w:sz w:val="22"/>
          <w:szCs w:val="20"/>
        </w:rPr>
      </w:pPr>
      <w:r w:rsidRPr="0007247D">
        <w:rPr>
          <w:sz w:val="22"/>
          <w:szCs w:val="20"/>
        </w:rPr>
        <w:t>Emma Gordon</w:t>
      </w:r>
      <w:r w:rsidR="00576BBA" w:rsidRPr="0007247D">
        <w:rPr>
          <w:sz w:val="22"/>
          <w:szCs w:val="20"/>
        </w:rPr>
        <w:t xml:space="preserve"> – Coordinator, Corporate Office</w:t>
      </w:r>
    </w:p>
    <w:p w14:paraId="7E3CBFD6" w14:textId="3544609C" w:rsidR="00066607" w:rsidRPr="00857589" w:rsidRDefault="00066607" w:rsidP="00C7373D">
      <w:pPr>
        <w:pStyle w:val="Paragraphnonumbers"/>
        <w:rPr>
          <w:sz w:val="22"/>
          <w:szCs w:val="20"/>
        </w:rPr>
      </w:pPr>
      <w:r w:rsidRPr="00857589">
        <w:rPr>
          <w:sz w:val="22"/>
          <w:szCs w:val="20"/>
        </w:rPr>
        <w:t>Helen Crosbie – Public Involvement Advisor, Public Involvement Programme</w:t>
      </w:r>
    </w:p>
    <w:p w14:paraId="3AA3C20A" w14:textId="7E7776CA" w:rsidR="002B5720" w:rsidRPr="0032662B" w:rsidRDefault="00B53112" w:rsidP="00C7373D">
      <w:pPr>
        <w:pStyle w:val="Paragraphnonumbers"/>
        <w:rPr>
          <w:sz w:val="22"/>
          <w:szCs w:val="20"/>
        </w:rPr>
      </w:pPr>
      <w:r w:rsidRPr="0068590C">
        <w:rPr>
          <w:sz w:val="22"/>
          <w:szCs w:val="20"/>
        </w:rPr>
        <w:t xml:space="preserve">Helen Gallo – </w:t>
      </w:r>
      <w:r w:rsidRPr="0032662B">
        <w:rPr>
          <w:sz w:val="22"/>
          <w:szCs w:val="20"/>
        </w:rPr>
        <w:t>Senior Health Technology Assessment Analyst</w:t>
      </w:r>
      <w:r w:rsidR="008E4A02" w:rsidRPr="0032662B">
        <w:rPr>
          <w:sz w:val="22"/>
          <w:szCs w:val="20"/>
        </w:rPr>
        <w:t>, IPP</w:t>
      </w:r>
    </w:p>
    <w:p w14:paraId="48152F6C" w14:textId="254CECEB" w:rsidR="00C87BFA" w:rsidRPr="0032662B" w:rsidRDefault="00C87BFA" w:rsidP="00C7373D">
      <w:pPr>
        <w:pStyle w:val="Paragraphnonumbers"/>
        <w:rPr>
          <w:sz w:val="22"/>
          <w:szCs w:val="20"/>
        </w:rPr>
      </w:pPr>
      <w:r w:rsidRPr="0032662B">
        <w:rPr>
          <w:sz w:val="22"/>
          <w:szCs w:val="20"/>
        </w:rPr>
        <w:t>Katie Holden</w:t>
      </w:r>
      <w:r w:rsidR="004C2EED" w:rsidRPr="0032662B">
        <w:rPr>
          <w:sz w:val="22"/>
          <w:szCs w:val="20"/>
        </w:rPr>
        <w:t xml:space="preserve"> – Project Manager, </w:t>
      </w:r>
      <w:r w:rsidR="002337F0">
        <w:rPr>
          <w:sz w:val="22"/>
          <w:szCs w:val="20"/>
        </w:rPr>
        <w:t>Diagnostics Assessment</w:t>
      </w:r>
    </w:p>
    <w:p w14:paraId="0E2E4113" w14:textId="6836FFD8" w:rsidR="00305509" w:rsidRDefault="00305509" w:rsidP="00C7373D">
      <w:pPr>
        <w:pStyle w:val="Paragraphnonumbers"/>
        <w:rPr>
          <w:sz w:val="22"/>
          <w:szCs w:val="20"/>
        </w:rPr>
      </w:pPr>
      <w:r w:rsidRPr="00F65021">
        <w:rPr>
          <w:sz w:val="22"/>
          <w:szCs w:val="20"/>
        </w:rPr>
        <w:t xml:space="preserve">Peter Barry – Consultant Clinical </w:t>
      </w:r>
      <w:r w:rsidRPr="0058349C">
        <w:rPr>
          <w:sz w:val="22"/>
          <w:szCs w:val="20"/>
        </w:rPr>
        <w:t xml:space="preserve">Advisor, </w:t>
      </w:r>
      <w:r w:rsidR="00871E86">
        <w:rPr>
          <w:sz w:val="22"/>
          <w:szCs w:val="20"/>
        </w:rPr>
        <w:t>IPP</w:t>
      </w:r>
    </w:p>
    <w:p w14:paraId="3D26E8CC" w14:textId="1CDB64C2" w:rsidR="00670E22" w:rsidRPr="00411AB5" w:rsidRDefault="00670E22" w:rsidP="00C7373D">
      <w:pPr>
        <w:pStyle w:val="Paragraphnonumbers"/>
        <w:rPr>
          <w:sz w:val="22"/>
          <w:szCs w:val="20"/>
          <w:highlight w:val="yellow"/>
        </w:rPr>
      </w:pPr>
      <w:r>
        <w:rPr>
          <w:sz w:val="22"/>
          <w:szCs w:val="20"/>
        </w:rPr>
        <w:t>Ruth Melville – Senior Medical Editor, Publishing</w:t>
      </w:r>
    </w:p>
    <w:p w14:paraId="00603712" w14:textId="2FE07E9A" w:rsidR="00066607" w:rsidRPr="00943624" w:rsidRDefault="00066607" w:rsidP="00066607">
      <w:pPr>
        <w:pStyle w:val="Paragraphnonumbers"/>
        <w:rPr>
          <w:sz w:val="22"/>
          <w:szCs w:val="20"/>
        </w:rPr>
      </w:pPr>
      <w:r w:rsidRPr="00943624">
        <w:rPr>
          <w:sz w:val="22"/>
          <w:szCs w:val="20"/>
        </w:rPr>
        <w:t>Sammy Shaw – Associate Health Technology Assessment Analyst, IPP</w:t>
      </w:r>
    </w:p>
    <w:p w14:paraId="5265B2BC" w14:textId="0DF3C9BD" w:rsidR="00C87BFA" w:rsidRPr="00702109" w:rsidRDefault="00C87BFA" w:rsidP="00066607">
      <w:pPr>
        <w:pStyle w:val="Paragraphnonumbers"/>
        <w:rPr>
          <w:sz w:val="22"/>
          <w:szCs w:val="20"/>
        </w:rPr>
      </w:pPr>
      <w:r w:rsidRPr="00702109">
        <w:rPr>
          <w:sz w:val="22"/>
          <w:szCs w:val="20"/>
        </w:rPr>
        <w:t>Sarah Bromley</w:t>
      </w:r>
      <w:r w:rsidR="00690578" w:rsidRPr="00702109">
        <w:rPr>
          <w:sz w:val="22"/>
          <w:szCs w:val="20"/>
        </w:rPr>
        <w:t xml:space="preserve"> – Senior Medical Editor, Publishing</w:t>
      </w:r>
    </w:p>
    <w:p w14:paraId="1E05A4F5" w14:textId="7373F6CE" w:rsidR="00C87BFA" w:rsidRPr="00E81A67" w:rsidRDefault="00C87BFA" w:rsidP="00066607">
      <w:pPr>
        <w:pStyle w:val="Paragraphnonumbers"/>
        <w:rPr>
          <w:sz w:val="22"/>
          <w:szCs w:val="20"/>
        </w:rPr>
      </w:pPr>
      <w:r w:rsidRPr="00E81A67">
        <w:rPr>
          <w:sz w:val="22"/>
          <w:szCs w:val="20"/>
        </w:rPr>
        <w:t>Suvi Harmala</w:t>
      </w:r>
      <w:r w:rsidR="00690578" w:rsidRPr="00E81A67">
        <w:rPr>
          <w:sz w:val="22"/>
          <w:szCs w:val="20"/>
        </w:rPr>
        <w:t xml:space="preserve"> – Operations Manager</w:t>
      </w:r>
      <w:r w:rsidR="00705D08">
        <w:rPr>
          <w:sz w:val="22"/>
          <w:szCs w:val="20"/>
        </w:rPr>
        <w:t xml:space="preserve">, </w:t>
      </w:r>
      <w:r w:rsidR="002337F0">
        <w:rPr>
          <w:sz w:val="22"/>
          <w:szCs w:val="20"/>
        </w:rPr>
        <w:t>Diagnostics Assessment</w:t>
      </w:r>
    </w:p>
    <w:p w14:paraId="6CFCBF23" w14:textId="47357E98" w:rsidR="00C87BFA" w:rsidRPr="00F16A04" w:rsidRDefault="00C87BFA" w:rsidP="00066607">
      <w:pPr>
        <w:pStyle w:val="Paragraphnonumbers"/>
        <w:rPr>
          <w:sz w:val="22"/>
          <w:szCs w:val="20"/>
        </w:rPr>
      </w:pPr>
      <w:r w:rsidRPr="00F16A04">
        <w:rPr>
          <w:sz w:val="22"/>
          <w:szCs w:val="20"/>
        </w:rPr>
        <w:t>Suzi McFall</w:t>
      </w:r>
      <w:r w:rsidR="00576BBA" w:rsidRPr="00F16A04">
        <w:rPr>
          <w:sz w:val="22"/>
          <w:szCs w:val="20"/>
        </w:rPr>
        <w:t xml:space="preserve"> – Specialist Registrar, Managed Access</w:t>
      </w:r>
    </w:p>
    <w:p w14:paraId="36080C12" w14:textId="646DF4C2" w:rsidR="00621D10" w:rsidRPr="00705D08" w:rsidRDefault="00B53112" w:rsidP="00C7373D">
      <w:pPr>
        <w:pStyle w:val="Paragraphnonumbers"/>
        <w:rPr>
          <w:sz w:val="22"/>
          <w:szCs w:val="20"/>
        </w:rPr>
      </w:pPr>
      <w:r w:rsidRPr="00705D08">
        <w:rPr>
          <w:sz w:val="22"/>
          <w:szCs w:val="20"/>
        </w:rPr>
        <w:t>Xia Li – Health Technology Assessment Analyst</w:t>
      </w:r>
      <w:r w:rsidR="008E4A02" w:rsidRPr="00705D08">
        <w:rPr>
          <w:sz w:val="22"/>
          <w:szCs w:val="20"/>
        </w:rPr>
        <w:t>, IPP</w:t>
      </w:r>
    </w:p>
    <w:p w14:paraId="18E7376B" w14:textId="77777777" w:rsidR="00C727E3" w:rsidRPr="00D4648A" w:rsidRDefault="00C727E3" w:rsidP="00C727E3">
      <w:pPr>
        <w:pStyle w:val="Paragraphnonumbers"/>
        <w:rPr>
          <w:sz w:val="22"/>
          <w:szCs w:val="20"/>
        </w:rPr>
      </w:pPr>
      <w:r w:rsidRPr="00D4648A">
        <w:rPr>
          <w:sz w:val="22"/>
          <w:szCs w:val="20"/>
        </w:rPr>
        <w:t>Zoe Jones – Administrator, IPP</w:t>
      </w:r>
    </w:p>
    <w:p w14:paraId="26D1D721" w14:textId="77777777" w:rsidR="007C443B" w:rsidRDefault="007C443B" w:rsidP="00085585">
      <w:pPr>
        <w:pStyle w:val="Heading1"/>
      </w:pPr>
      <w:bookmarkStart w:id="0" w:name="_Hlk1984286"/>
    </w:p>
    <w:p w14:paraId="6454E1CE" w14:textId="1476A62D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5642CBB" w14:textId="130A8EA1" w:rsidR="00621D10" w:rsidRPr="00955A44" w:rsidRDefault="00D97C22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Barry Templin</w:t>
      </w:r>
      <w:r w:rsidR="00621D10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Procept</w:t>
      </w:r>
      <w:proofErr w:type="spellEnd"/>
      <w:r>
        <w:rPr>
          <w:sz w:val="22"/>
          <w:szCs w:val="20"/>
        </w:rPr>
        <w:t xml:space="preserve"> </w:t>
      </w:r>
      <w:proofErr w:type="spellStart"/>
      <w:r>
        <w:rPr>
          <w:sz w:val="22"/>
          <w:szCs w:val="20"/>
        </w:rPr>
        <w:t>BioRobotics</w:t>
      </w:r>
      <w:proofErr w:type="spellEnd"/>
      <w:r w:rsidR="00621D10" w:rsidRPr="00955A44">
        <w:rPr>
          <w:sz w:val="22"/>
          <w:szCs w:val="20"/>
        </w:rPr>
        <w:tab/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E2554C">
        <w:rPr>
          <w:sz w:val="22"/>
          <w:szCs w:val="20"/>
        </w:rPr>
        <w:t xml:space="preserve"> </w:t>
      </w:r>
      <w:proofErr w:type="gramStart"/>
      <w:r w:rsidR="00E2554C">
        <w:rPr>
          <w:sz w:val="22"/>
          <w:szCs w:val="20"/>
        </w:rPr>
        <w:t>3</w:t>
      </w:r>
      <w:proofErr w:type="gramEnd"/>
    </w:p>
    <w:p w14:paraId="4F15007D" w14:textId="50B478FD" w:rsidR="00621D10" w:rsidRDefault="00D97C22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Mark Buckley</w:t>
      </w:r>
      <w:r w:rsidR="00621D10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Procept</w:t>
      </w:r>
      <w:proofErr w:type="spellEnd"/>
      <w:r>
        <w:rPr>
          <w:sz w:val="22"/>
          <w:szCs w:val="20"/>
        </w:rPr>
        <w:t xml:space="preserve"> </w:t>
      </w:r>
      <w:proofErr w:type="spellStart"/>
      <w:r>
        <w:rPr>
          <w:sz w:val="22"/>
          <w:szCs w:val="20"/>
        </w:rPr>
        <w:t>BioRobotics</w:t>
      </w:r>
      <w:proofErr w:type="spellEnd"/>
      <w:r w:rsidR="00621D10" w:rsidRPr="00955A44">
        <w:rPr>
          <w:sz w:val="22"/>
          <w:szCs w:val="20"/>
        </w:rPr>
        <w:tab/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E2554C">
        <w:rPr>
          <w:sz w:val="22"/>
          <w:szCs w:val="20"/>
        </w:rPr>
        <w:t xml:space="preserve"> </w:t>
      </w:r>
      <w:proofErr w:type="gramStart"/>
      <w:r w:rsidR="00E2554C">
        <w:rPr>
          <w:sz w:val="22"/>
          <w:szCs w:val="20"/>
        </w:rPr>
        <w:t>3</w:t>
      </w:r>
      <w:proofErr w:type="gramEnd"/>
    </w:p>
    <w:p w14:paraId="3D345250" w14:textId="78D9585E" w:rsidR="00252810" w:rsidRDefault="00FE292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Moustapha Diop, Synapse Bio Medical Inc</w:t>
      </w:r>
      <w:r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>
        <w:rPr>
          <w:sz w:val="22"/>
          <w:szCs w:val="20"/>
        </w:rPr>
        <w:t>Present for item</w:t>
      </w:r>
      <w:r w:rsidR="002F4157">
        <w:rPr>
          <w:sz w:val="22"/>
          <w:szCs w:val="20"/>
        </w:rPr>
        <w:t xml:space="preserve"> 4</w:t>
      </w:r>
    </w:p>
    <w:p w14:paraId="7C2DB6E7" w14:textId="4A265138" w:rsidR="00252810" w:rsidRPr="00955A44" w:rsidRDefault="00B9115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Tony</w:t>
      </w:r>
      <w:r w:rsidR="00FE2920">
        <w:rPr>
          <w:sz w:val="22"/>
          <w:szCs w:val="20"/>
        </w:rPr>
        <w:t xml:space="preserve"> Ignagni, Synapse Bio Medical Inc </w:t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 w:rsidR="00246A57">
        <w:rPr>
          <w:sz w:val="22"/>
          <w:szCs w:val="20"/>
        </w:rPr>
        <w:tab/>
      </w:r>
      <w:r w:rsidR="00FE2920">
        <w:rPr>
          <w:sz w:val="22"/>
          <w:szCs w:val="20"/>
        </w:rPr>
        <w:t>Present for item</w:t>
      </w:r>
      <w:r w:rsidR="002F4157">
        <w:rPr>
          <w:sz w:val="22"/>
          <w:szCs w:val="20"/>
        </w:rPr>
        <w:t xml:space="preserve"> 4</w:t>
      </w:r>
    </w:p>
    <w:p w14:paraId="73C08D3B" w14:textId="06C41185" w:rsidR="00621D10" w:rsidRPr="00955A44" w:rsidRDefault="0025281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Lawrie Hughes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Stryker</w:t>
      </w:r>
      <w:r w:rsidR="00621D10" w:rsidRPr="00955A44">
        <w:rPr>
          <w:sz w:val="22"/>
          <w:szCs w:val="20"/>
        </w:rPr>
        <w:tab/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FE7B6F">
        <w:rPr>
          <w:sz w:val="22"/>
          <w:szCs w:val="20"/>
        </w:rPr>
        <w:t xml:space="preserve"> 6</w:t>
      </w:r>
    </w:p>
    <w:p w14:paraId="3CF6F7C3" w14:textId="1695C710" w:rsidR="00621D10" w:rsidRDefault="00252810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Marilyn Dysart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Stryker</w:t>
      </w:r>
      <w:r w:rsidR="00621D10" w:rsidRPr="00955A44">
        <w:rPr>
          <w:sz w:val="22"/>
          <w:szCs w:val="20"/>
        </w:rPr>
        <w:tab/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FD46B6">
        <w:rPr>
          <w:sz w:val="22"/>
          <w:szCs w:val="20"/>
        </w:rPr>
        <w:t xml:space="preserve"> 6</w:t>
      </w:r>
    </w:p>
    <w:p w14:paraId="13CCBCD3" w14:textId="03FB85D3" w:rsidR="001D1B1D" w:rsidRDefault="001D1B1D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lastRenderedPageBreak/>
        <w:t xml:space="preserve">Harvey Galvin, </w:t>
      </w:r>
      <w:proofErr w:type="spellStart"/>
      <w:r>
        <w:rPr>
          <w:sz w:val="22"/>
          <w:szCs w:val="20"/>
        </w:rPr>
        <w:t>Angiodynamics</w:t>
      </w:r>
      <w:proofErr w:type="spellEnd"/>
      <w:r>
        <w:rPr>
          <w:sz w:val="22"/>
          <w:szCs w:val="20"/>
        </w:rPr>
        <w:tab/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>
        <w:rPr>
          <w:sz w:val="22"/>
          <w:szCs w:val="20"/>
        </w:rPr>
        <w:t>Present for item</w:t>
      </w:r>
      <w:r w:rsidR="00EC0D50">
        <w:rPr>
          <w:sz w:val="22"/>
          <w:szCs w:val="20"/>
        </w:rPr>
        <w:t xml:space="preserve"> </w:t>
      </w:r>
      <w:proofErr w:type="gramStart"/>
      <w:r w:rsidR="00EC0D50">
        <w:rPr>
          <w:sz w:val="22"/>
          <w:szCs w:val="20"/>
        </w:rPr>
        <w:t>8</w:t>
      </w:r>
      <w:proofErr w:type="gramEnd"/>
    </w:p>
    <w:p w14:paraId="203F9190" w14:textId="495C1D02" w:rsidR="001D1B1D" w:rsidRPr="00955A44" w:rsidRDefault="001D1B1D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Fabian Haack</w:t>
      </w:r>
      <w:r w:rsidR="00A6757D">
        <w:rPr>
          <w:sz w:val="22"/>
          <w:szCs w:val="20"/>
        </w:rPr>
        <w:t>e</w:t>
      </w:r>
      <w:r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Angiodynamics</w:t>
      </w:r>
      <w:proofErr w:type="spellEnd"/>
      <w:r>
        <w:rPr>
          <w:sz w:val="22"/>
          <w:szCs w:val="20"/>
        </w:rPr>
        <w:tab/>
      </w:r>
      <w:r w:rsidR="00FE2920">
        <w:rPr>
          <w:sz w:val="22"/>
          <w:szCs w:val="20"/>
        </w:rPr>
        <w:tab/>
      </w:r>
      <w:r w:rsidR="007A4018">
        <w:rPr>
          <w:sz w:val="22"/>
          <w:szCs w:val="20"/>
        </w:rPr>
        <w:tab/>
      </w:r>
      <w:r>
        <w:rPr>
          <w:sz w:val="22"/>
          <w:szCs w:val="20"/>
        </w:rPr>
        <w:t>Present for item</w:t>
      </w:r>
      <w:r w:rsidR="00EC0D50">
        <w:rPr>
          <w:sz w:val="22"/>
          <w:szCs w:val="20"/>
        </w:rPr>
        <w:t xml:space="preserve"> </w:t>
      </w:r>
      <w:proofErr w:type="gramStart"/>
      <w:r w:rsidR="00EC0D50">
        <w:rPr>
          <w:sz w:val="22"/>
          <w:szCs w:val="20"/>
        </w:rPr>
        <w:t>8</w:t>
      </w:r>
      <w:proofErr w:type="gramEnd"/>
    </w:p>
    <w:p w14:paraId="6A870784" w14:textId="77777777" w:rsidR="007F192E" w:rsidRDefault="007F192E" w:rsidP="00085585">
      <w:pPr>
        <w:pStyle w:val="Heading1"/>
        <w:tabs>
          <w:tab w:val="left" w:pos="4111"/>
        </w:tabs>
      </w:pPr>
    </w:p>
    <w:p w14:paraId="08321958" w14:textId="389295BB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30678007" w14:textId="0EC51907" w:rsidR="00621D10" w:rsidRPr="00955A44" w:rsidRDefault="00D97C22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Neil Barber</w:t>
      </w:r>
      <w:r w:rsidR="00621D10" w:rsidRPr="00955A44">
        <w:rPr>
          <w:sz w:val="22"/>
          <w:szCs w:val="20"/>
        </w:rPr>
        <w:t xml:space="preserve">, </w:t>
      </w:r>
      <w:r w:rsidR="009C76E4">
        <w:rPr>
          <w:sz w:val="22"/>
          <w:szCs w:val="20"/>
        </w:rPr>
        <w:t>Consultant Urologi</w:t>
      </w:r>
      <w:r w:rsidR="005A2F72">
        <w:rPr>
          <w:sz w:val="22"/>
          <w:szCs w:val="20"/>
        </w:rPr>
        <w:t>st</w:t>
      </w:r>
      <w:r w:rsidR="00621D10" w:rsidRPr="00955A44">
        <w:rPr>
          <w:sz w:val="22"/>
          <w:szCs w:val="20"/>
        </w:rPr>
        <w:t xml:space="preserve">, </w:t>
      </w:r>
      <w:r w:rsidR="009C76E4">
        <w:rPr>
          <w:sz w:val="22"/>
          <w:szCs w:val="20"/>
        </w:rPr>
        <w:t>Frimley Health NHS Foundation Trust</w:t>
      </w:r>
      <w:r w:rsidR="00621D10" w:rsidRPr="00955A44">
        <w:rPr>
          <w:sz w:val="22"/>
          <w:szCs w:val="20"/>
        </w:rPr>
        <w:tab/>
      </w:r>
      <w:r w:rsidR="009C76E4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E73965">
        <w:rPr>
          <w:sz w:val="22"/>
          <w:szCs w:val="20"/>
        </w:rPr>
        <w:t xml:space="preserve"> 3</w:t>
      </w:r>
    </w:p>
    <w:p w14:paraId="664F7A77" w14:textId="052EAFEF" w:rsidR="00621D10" w:rsidRDefault="00D97C22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enry Sharp</w:t>
      </w:r>
      <w:r w:rsidR="00621D10" w:rsidRPr="00955A44">
        <w:rPr>
          <w:sz w:val="22"/>
          <w:szCs w:val="20"/>
        </w:rPr>
        <w:t xml:space="preserve">, </w:t>
      </w:r>
      <w:r w:rsidR="005F4930">
        <w:rPr>
          <w:sz w:val="22"/>
          <w:szCs w:val="20"/>
        </w:rPr>
        <w:t>Consultant ENT Surgeon</w:t>
      </w:r>
      <w:r w:rsidR="00621D10" w:rsidRPr="00955A44">
        <w:rPr>
          <w:sz w:val="22"/>
          <w:szCs w:val="20"/>
        </w:rPr>
        <w:t xml:space="preserve">, </w:t>
      </w:r>
      <w:r w:rsidR="005F4930">
        <w:rPr>
          <w:sz w:val="22"/>
          <w:szCs w:val="20"/>
        </w:rPr>
        <w:t>East Kent Hospitals Foundation University NHS Trust</w:t>
      </w:r>
      <w:r w:rsidR="00621D10" w:rsidRPr="00955A44">
        <w:rPr>
          <w:sz w:val="22"/>
          <w:szCs w:val="20"/>
        </w:rPr>
        <w:tab/>
      </w:r>
      <w:r w:rsidR="005F4930">
        <w:rPr>
          <w:sz w:val="22"/>
          <w:szCs w:val="20"/>
        </w:rPr>
        <w:tab/>
      </w:r>
      <w:r w:rsidR="005F4930">
        <w:rPr>
          <w:sz w:val="22"/>
          <w:szCs w:val="20"/>
        </w:rPr>
        <w:tab/>
      </w:r>
      <w:r w:rsidR="005F4930">
        <w:rPr>
          <w:sz w:val="22"/>
          <w:szCs w:val="20"/>
        </w:rPr>
        <w:tab/>
      </w:r>
      <w:r w:rsidR="005F4930">
        <w:rPr>
          <w:sz w:val="22"/>
          <w:szCs w:val="20"/>
        </w:rPr>
        <w:tab/>
      </w:r>
      <w:r w:rsidR="005F4930">
        <w:rPr>
          <w:sz w:val="22"/>
          <w:szCs w:val="20"/>
        </w:rPr>
        <w:tab/>
      </w:r>
      <w:r w:rsidR="005F4930">
        <w:rPr>
          <w:sz w:val="22"/>
          <w:szCs w:val="20"/>
        </w:rPr>
        <w:tab/>
      </w:r>
      <w:r w:rsidR="00FD46B6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 w:rsidR="00FD46B6">
        <w:rPr>
          <w:sz w:val="22"/>
          <w:szCs w:val="20"/>
        </w:rPr>
        <w:t xml:space="preserve"> 6</w:t>
      </w:r>
    </w:p>
    <w:p w14:paraId="4DD2C983" w14:textId="52ED39CD" w:rsidR="001D1B1D" w:rsidRPr="00955A44" w:rsidRDefault="001D1B1D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Mark Emberton</w:t>
      </w:r>
      <w:r w:rsidR="002E4B9B">
        <w:rPr>
          <w:sz w:val="22"/>
          <w:szCs w:val="20"/>
        </w:rPr>
        <w:t>, Dean UCL Faculty of Medical Sciences, UCL and UCLH NHS Trust</w:t>
      </w:r>
      <w:r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2E4B9B">
        <w:rPr>
          <w:sz w:val="22"/>
          <w:szCs w:val="20"/>
        </w:rPr>
        <w:tab/>
      </w:r>
      <w:r w:rsidR="00EC0D50">
        <w:rPr>
          <w:sz w:val="22"/>
          <w:szCs w:val="20"/>
        </w:rPr>
        <w:tab/>
      </w:r>
      <w:r>
        <w:rPr>
          <w:sz w:val="22"/>
          <w:szCs w:val="20"/>
        </w:rPr>
        <w:t>Present for item</w:t>
      </w:r>
      <w:r w:rsidR="00EC0D50">
        <w:rPr>
          <w:sz w:val="22"/>
          <w:szCs w:val="20"/>
        </w:rPr>
        <w:t xml:space="preserve"> 8</w:t>
      </w:r>
    </w:p>
    <w:p w14:paraId="5BE1907E" w14:textId="77777777" w:rsidR="007F192E" w:rsidRDefault="007F192E" w:rsidP="00085585">
      <w:pPr>
        <w:pStyle w:val="Heading1"/>
        <w:tabs>
          <w:tab w:val="left" w:pos="4111"/>
        </w:tabs>
      </w:pPr>
    </w:p>
    <w:p w14:paraId="000B32A1" w14:textId="593831F6" w:rsidR="00085585" w:rsidRDefault="00BA4EAD" w:rsidP="00085585">
      <w:pPr>
        <w:pStyle w:val="Heading1"/>
        <w:tabs>
          <w:tab w:val="left" w:pos="4111"/>
        </w:tabs>
      </w:pPr>
      <w:r w:rsidRPr="006231D3">
        <w:t>Observers present:</w:t>
      </w:r>
    </w:p>
    <w:p w14:paraId="79767FA6" w14:textId="09650C8E" w:rsidR="00C97395" w:rsidRPr="003842DD" w:rsidRDefault="000B3DE7" w:rsidP="00C97395">
      <w:pPr>
        <w:pStyle w:val="Paragraphnonumbers"/>
        <w:rPr>
          <w:sz w:val="22"/>
          <w:szCs w:val="20"/>
        </w:rPr>
      </w:pPr>
      <w:bookmarkStart w:id="1" w:name="_Hlk100061109"/>
      <w:r w:rsidRPr="003842DD">
        <w:rPr>
          <w:sz w:val="22"/>
          <w:szCs w:val="20"/>
        </w:rPr>
        <w:t>Professor Augusto Azuara-Blanco</w:t>
      </w:r>
      <w:r w:rsidR="00C97395" w:rsidRPr="003842DD">
        <w:rPr>
          <w:sz w:val="22"/>
          <w:szCs w:val="20"/>
        </w:rPr>
        <w:tab/>
        <w:t xml:space="preserve">Present for items </w:t>
      </w:r>
      <w:r w:rsidR="003839E3">
        <w:rPr>
          <w:sz w:val="22"/>
          <w:szCs w:val="20"/>
        </w:rPr>
        <w:t>6, 7, and 8</w:t>
      </w:r>
    </w:p>
    <w:p w14:paraId="520BFA71" w14:textId="199422B4" w:rsidR="00C97395" w:rsidRPr="00C12DDE" w:rsidRDefault="000B3DE7" w:rsidP="00C97395">
      <w:pPr>
        <w:pStyle w:val="Paragraphnonumbers"/>
        <w:rPr>
          <w:sz w:val="22"/>
          <w:szCs w:val="20"/>
        </w:rPr>
      </w:pPr>
      <w:r w:rsidRPr="00501C08">
        <w:rPr>
          <w:sz w:val="22"/>
          <w:szCs w:val="20"/>
        </w:rPr>
        <w:t>Chris Adams</w:t>
      </w:r>
      <w:r w:rsidR="00B626A0">
        <w:rPr>
          <w:color w:val="FF0000"/>
          <w:sz w:val="22"/>
          <w:szCs w:val="20"/>
        </w:rPr>
        <w:tab/>
      </w:r>
      <w:r w:rsidR="00C97395" w:rsidRPr="00C12DDE">
        <w:rPr>
          <w:sz w:val="22"/>
          <w:szCs w:val="20"/>
        </w:rPr>
        <w:t xml:space="preserve">Present for items </w:t>
      </w:r>
      <w:r w:rsidR="003839E3">
        <w:rPr>
          <w:sz w:val="22"/>
          <w:szCs w:val="20"/>
        </w:rPr>
        <w:t>3, 4, 5, 6, and 7</w:t>
      </w:r>
    </w:p>
    <w:bookmarkEnd w:id="1"/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C5D9B25" w14:textId="540CCA0A" w:rsidR="004707F0" w:rsidRPr="00220E1B" w:rsidRDefault="004707F0" w:rsidP="007E2D25">
      <w:pPr>
        <w:pStyle w:val="Level2numbered"/>
        <w:rPr>
          <w:sz w:val="22"/>
          <w:szCs w:val="20"/>
        </w:rPr>
      </w:pPr>
      <w:r w:rsidRPr="00220E1B">
        <w:rPr>
          <w:sz w:val="22"/>
          <w:szCs w:val="20"/>
        </w:rPr>
        <w:t>The chair informed the committee that this will be Colin Howie and Sally Brearley’s last meeting and thanked them for their contribution to IPAC.</w:t>
      </w:r>
    </w:p>
    <w:p w14:paraId="09AFD0D4" w14:textId="38A9F88D" w:rsidR="00A504F5" w:rsidRPr="00D94DDE" w:rsidRDefault="00A504F5" w:rsidP="007E2D25">
      <w:pPr>
        <w:pStyle w:val="Level2numbered"/>
        <w:rPr>
          <w:sz w:val="22"/>
          <w:szCs w:val="20"/>
        </w:rPr>
      </w:pPr>
      <w:r w:rsidRPr="00D94DDE">
        <w:rPr>
          <w:sz w:val="22"/>
          <w:szCs w:val="20"/>
        </w:rPr>
        <w:t>The chair confirmed that the advert for the lay member role on the committee has gone live.</w:t>
      </w:r>
    </w:p>
    <w:p w14:paraId="3FAC3499" w14:textId="554805F1" w:rsidR="00FE2920" w:rsidRPr="00D94DDE" w:rsidRDefault="006F284B" w:rsidP="007E2D25">
      <w:pPr>
        <w:pStyle w:val="Level2numbered"/>
        <w:rPr>
          <w:sz w:val="22"/>
          <w:szCs w:val="20"/>
        </w:rPr>
      </w:pPr>
      <w:r w:rsidRPr="00D94DDE">
        <w:rPr>
          <w:sz w:val="22"/>
          <w:szCs w:val="20"/>
        </w:rPr>
        <w:t xml:space="preserve">The chair </w:t>
      </w:r>
      <w:r w:rsidR="00D94DDE" w:rsidRPr="00D94DDE">
        <w:rPr>
          <w:sz w:val="22"/>
          <w:szCs w:val="20"/>
        </w:rPr>
        <w:t>announced</w:t>
      </w:r>
      <w:r w:rsidRPr="00D94DDE">
        <w:rPr>
          <w:sz w:val="22"/>
          <w:szCs w:val="20"/>
        </w:rPr>
        <w:t xml:space="preserve"> that </w:t>
      </w:r>
      <w:r w:rsidR="00FE2920" w:rsidRPr="00D94DDE">
        <w:rPr>
          <w:sz w:val="22"/>
          <w:szCs w:val="20"/>
        </w:rPr>
        <w:t xml:space="preserve">James has </w:t>
      </w:r>
      <w:r w:rsidR="00220E1B" w:rsidRPr="00D94DDE">
        <w:rPr>
          <w:sz w:val="22"/>
          <w:szCs w:val="20"/>
        </w:rPr>
        <w:t>been appointed as vice chair of the committee.</w:t>
      </w:r>
    </w:p>
    <w:p w14:paraId="7893F18E" w14:textId="2AA61554" w:rsidR="00876B8D" w:rsidRPr="00FE2920" w:rsidRDefault="00876B8D" w:rsidP="007E2D25">
      <w:pPr>
        <w:pStyle w:val="Level2numbered"/>
        <w:rPr>
          <w:sz w:val="22"/>
          <w:szCs w:val="20"/>
        </w:rPr>
      </w:pPr>
      <w:r w:rsidRPr="00D633AB">
        <w:rPr>
          <w:sz w:val="22"/>
          <w:szCs w:val="20"/>
        </w:rPr>
        <w:t xml:space="preserve">The chair </w:t>
      </w:r>
      <w:r w:rsidR="00D633AB" w:rsidRPr="00D633AB">
        <w:rPr>
          <w:sz w:val="22"/>
          <w:szCs w:val="20"/>
        </w:rPr>
        <w:t>announced</w:t>
      </w:r>
      <w:r w:rsidRPr="00D633AB">
        <w:rPr>
          <w:sz w:val="22"/>
          <w:szCs w:val="20"/>
        </w:rPr>
        <w:t xml:space="preserve"> that 2 new committee members</w:t>
      </w:r>
      <w:r w:rsidR="00110CEA" w:rsidRPr="00D633AB">
        <w:rPr>
          <w:sz w:val="22"/>
          <w:szCs w:val="20"/>
        </w:rPr>
        <w:t>, Professor Augusto Azuara-Blanco (ophthalmologist) and Chris Adams (orthopaedic surgeon),</w:t>
      </w:r>
      <w:r w:rsidRPr="00D633AB">
        <w:rPr>
          <w:sz w:val="22"/>
          <w:szCs w:val="20"/>
        </w:rPr>
        <w:t xml:space="preserve"> have been recruited and may be joining the meeting today as </w:t>
      </w:r>
      <w:r w:rsidR="00077E4B" w:rsidRPr="00D633AB">
        <w:rPr>
          <w:sz w:val="22"/>
          <w:szCs w:val="20"/>
        </w:rPr>
        <w:t>observers</w:t>
      </w:r>
      <w:r w:rsidRPr="00D633AB">
        <w:rPr>
          <w:sz w:val="22"/>
          <w:szCs w:val="20"/>
        </w:rPr>
        <w:t xml:space="preserve">. </w:t>
      </w:r>
      <w:r w:rsidR="00110CEA">
        <w:rPr>
          <w:sz w:val="22"/>
          <w:szCs w:val="20"/>
        </w:rPr>
        <w:t xml:space="preserve">They </w:t>
      </w:r>
      <w:r w:rsidRPr="00534F69">
        <w:rPr>
          <w:sz w:val="22"/>
          <w:szCs w:val="20"/>
        </w:rPr>
        <w:t>will be joining the committee in April.</w:t>
      </w:r>
    </w:p>
    <w:p w14:paraId="0DCE1B10" w14:textId="46D1138F" w:rsidR="00FE2920" w:rsidRPr="00876B8D" w:rsidRDefault="00FE2920" w:rsidP="007E2D25">
      <w:pPr>
        <w:pStyle w:val="Level2numbered"/>
        <w:rPr>
          <w:sz w:val="22"/>
          <w:szCs w:val="20"/>
        </w:rPr>
      </w:pPr>
      <w:r w:rsidRPr="00876B8D">
        <w:rPr>
          <w:sz w:val="22"/>
          <w:szCs w:val="20"/>
        </w:rPr>
        <w:t>The chair encouraged the attendees to complete the feedback form which will be sent after the meeting.</w:t>
      </w:r>
    </w:p>
    <w:p w14:paraId="330027EC" w14:textId="2AE517E7" w:rsidR="00B16C0D" w:rsidRPr="00B16C0D" w:rsidRDefault="009A003F" w:rsidP="00B16C0D">
      <w:pPr>
        <w:pStyle w:val="Level1Numbered"/>
        <w:rPr>
          <w:bCs/>
        </w:rPr>
      </w:pPr>
      <w:sdt>
        <w:sdtPr>
          <w:id w:val="-1283375"/>
          <w:placeholder>
            <w:docPart w:val="CB2607BBEAB54938BE281A5023A008B7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B16C0D">
            <w:t>NNP</w:t>
          </w:r>
        </w:sdtContent>
      </w:sdt>
      <w:r w:rsidR="00B16C0D" w:rsidRPr="00205638">
        <w:t xml:space="preserve"> of </w:t>
      </w:r>
      <w:sdt>
        <w:sdtPr>
          <w:rPr>
            <w:bCs/>
          </w:rPr>
          <w:id w:val="806904589"/>
          <w:placeholder>
            <w:docPart w:val="612FACBDB5D2462B89E3AE5F6D4A5FA7"/>
          </w:placeholder>
        </w:sdtPr>
        <w:sdtEndPr/>
        <w:sdtContent>
          <w:r w:rsidR="00B16C0D">
            <w:rPr>
              <w:bCs/>
            </w:rPr>
            <w:t xml:space="preserve">IP1569/2 </w:t>
          </w:r>
          <w:r w:rsidR="00B16C0D" w:rsidRPr="00B16C0D">
            <w:rPr>
              <w:bCs/>
            </w:rPr>
            <w:t>Transurethral water jet ablation for lower urinary tract symptoms caused by benign prostatic hyperplasia</w:t>
          </w:r>
        </w:sdtContent>
      </w:sdt>
    </w:p>
    <w:p w14:paraId="28084919" w14:textId="77777777" w:rsidR="00B16C0D" w:rsidRPr="00621D10" w:rsidRDefault="00B16C0D" w:rsidP="00B16C0D">
      <w:pPr>
        <w:pStyle w:val="Level2numbered"/>
      </w:pPr>
      <w:r w:rsidRPr="00621D10">
        <w:t>Part 1 – Open session</w:t>
      </w:r>
    </w:p>
    <w:p w14:paraId="60E91F0B" w14:textId="0E1C30A5" w:rsidR="00B16C0D" w:rsidRPr="00621D10" w:rsidRDefault="00B16C0D" w:rsidP="00B16C0D">
      <w:pPr>
        <w:pStyle w:val="Level3numbered"/>
      </w:pPr>
      <w:r w:rsidRPr="00621D10">
        <w:lastRenderedPageBreak/>
        <w:t xml:space="preserve">The </w:t>
      </w:r>
      <w:r>
        <w:t>C</w:t>
      </w:r>
      <w:r w:rsidRPr="00621D10">
        <w:t xml:space="preserve">hair welcomed the invited clinical and patient experts, members of the public and company representatives from </w:t>
      </w:r>
      <w:sdt>
        <w:sdtPr>
          <w:id w:val="1030303714"/>
          <w:placeholder>
            <w:docPart w:val="2AAD4D78C7DE4C8BABDBA4E181CDF2EB"/>
          </w:placeholder>
        </w:sdtPr>
        <w:sdtEndPr/>
        <w:sdtContent>
          <w:proofErr w:type="spellStart"/>
          <w:r w:rsidRPr="002308FB">
            <w:t>Procept</w:t>
          </w:r>
          <w:proofErr w:type="spellEnd"/>
          <w:r w:rsidRPr="002308FB">
            <w:t xml:space="preserve"> </w:t>
          </w:r>
          <w:proofErr w:type="spellStart"/>
          <w:r w:rsidRPr="002308FB">
            <w:t>BioRobotics</w:t>
          </w:r>
          <w:proofErr w:type="spellEnd"/>
          <w:r w:rsidRPr="002308FB">
            <w:t>.</w:t>
          </w:r>
        </w:sdtContent>
      </w:sdt>
      <w:r w:rsidRPr="00621D10">
        <w:t xml:space="preserve"> </w:t>
      </w:r>
    </w:p>
    <w:p w14:paraId="6A58D677" w14:textId="77777777" w:rsidR="00B16C0D" w:rsidRPr="00621D10" w:rsidRDefault="00B16C0D" w:rsidP="00B16C0D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2DCBF58F" w14:textId="6EFAC1E2" w:rsidR="002308FB" w:rsidRPr="00621D10" w:rsidRDefault="002308FB" w:rsidP="00B16C0D">
      <w:pPr>
        <w:pStyle w:val="Bulletlist"/>
      </w:pPr>
      <w:r>
        <w:t>No conflicts of interest were declared for the procedure.</w:t>
      </w:r>
    </w:p>
    <w:p w14:paraId="4517E440" w14:textId="77777777" w:rsidR="00B16C0D" w:rsidRPr="00621D10" w:rsidRDefault="00B16C0D" w:rsidP="00B16C0D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409C4EFB" w14:textId="341492C3" w:rsidR="00B16C0D" w:rsidRPr="00621D10" w:rsidRDefault="00B16C0D" w:rsidP="00B16C0D">
      <w:pPr>
        <w:pStyle w:val="Level3numbered"/>
      </w:pPr>
      <w:r w:rsidRPr="00621D10">
        <w:t xml:space="preserve">The </w:t>
      </w:r>
      <w:r w:rsidRPr="006F284B">
        <w:t>Chair then</w:t>
      </w:r>
      <w:r w:rsidRPr="00621D10">
        <w:t xml:space="preserve"> </w:t>
      </w:r>
      <w:r w:rsidRPr="002308FB">
        <w:rPr>
          <w:bCs w:val="0"/>
        </w:rPr>
        <w:t xml:space="preserve">introduced </w:t>
      </w:r>
      <w:sdt>
        <w:sdtPr>
          <w:rPr>
            <w:bCs w:val="0"/>
          </w:rPr>
          <w:id w:val="-847174200"/>
          <w:placeholder>
            <w:docPart w:val="006FE0DFA47E44709D672BCBF14767DD"/>
          </w:placeholder>
        </w:sdtPr>
        <w:sdtEndPr/>
        <w:sdtContent>
          <w:r w:rsidRPr="002308FB">
            <w:rPr>
              <w:bCs w:val="0"/>
            </w:rPr>
            <w:t>Patrick Farrell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507287229"/>
          <w:placeholder>
            <w:docPart w:val="D6A20911796C4832903F161E2B95EA15"/>
          </w:placeholder>
        </w:sdtPr>
        <w:sdtEndPr/>
        <w:sdtContent>
          <w:r w:rsidRPr="00B16C0D">
            <w:rPr>
              <w:bCs w:val="0"/>
            </w:rPr>
            <w:t>Transurethral water jet ablation for lower urinary tract symptoms caused by benign prostatic hyperplasia.</w:t>
          </w:r>
        </w:sdtContent>
      </w:sdt>
    </w:p>
    <w:p w14:paraId="478EC3F5" w14:textId="77777777" w:rsidR="00B16C0D" w:rsidRPr="00621D10" w:rsidRDefault="00B16C0D" w:rsidP="00B16C0D">
      <w:pPr>
        <w:pStyle w:val="Level2numbered"/>
      </w:pPr>
      <w:r w:rsidRPr="00621D10">
        <w:t>Part 2 – Closed session</w:t>
      </w:r>
    </w:p>
    <w:p w14:paraId="4B006080" w14:textId="557E44A8" w:rsidR="00B16C0D" w:rsidRPr="00621D10" w:rsidRDefault="00B16C0D" w:rsidP="00B16C0D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762046">
        <w:t>11:2</w:t>
      </w:r>
      <w:r w:rsidR="009A77AC">
        <w:t>7</w:t>
      </w:r>
      <w:r w:rsidR="000E7644">
        <w:t>.</w:t>
      </w:r>
    </w:p>
    <w:p w14:paraId="6882E7D0" w14:textId="05F28CF4" w:rsidR="00B16C0D" w:rsidRPr="00621D10" w:rsidRDefault="00B16C0D" w:rsidP="00B16C0D">
      <w:pPr>
        <w:pStyle w:val="Level3numbered"/>
      </w:pPr>
      <w:r w:rsidRPr="00621D10">
        <w:t xml:space="preserve">The committee then made its provisional recommendations on the safety and efficacy of the procedure. The committee decision was reached </w:t>
      </w:r>
      <w:sdt>
        <w:sdtPr>
          <w:id w:val="545178947"/>
          <w:placeholder>
            <w:docPart w:val="6AAF0FDBF44746DCA28F211B1AC125B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7335C" w:rsidRPr="00B7335C">
            <w:t>by consensus.</w:t>
          </w:r>
        </w:sdtContent>
      </w:sdt>
    </w:p>
    <w:p w14:paraId="01040430" w14:textId="77777777" w:rsidR="00B16C0D" w:rsidRPr="00621D10" w:rsidRDefault="00B16C0D" w:rsidP="00B16C0D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5C7B4024" w14:textId="1559131C" w:rsidR="00B16C0D" w:rsidRDefault="00B16C0D" w:rsidP="00B16C0D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8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28B60604" w14:textId="6D9B1D10" w:rsidR="005F0F4C" w:rsidRPr="000D2C71" w:rsidRDefault="009A003F" w:rsidP="005F0F4C">
      <w:pPr>
        <w:pStyle w:val="Level1Numbered"/>
        <w:rPr>
          <w:bCs/>
        </w:rPr>
      </w:pPr>
      <w:sdt>
        <w:sdtPr>
          <w:rPr>
            <w:bCs/>
          </w:rPr>
          <w:id w:val="-129017295"/>
          <w:placeholder>
            <w:docPart w:val="49E02FC03F18429CAF98533594C76B5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F0F4C" w:rsidRPr="000D2C71">
            <w:rPr>
              <w:bCs/>
            </w:rPr>
            <w:t>Public Consultation comments</w:t>
          </w:r>
        </w:sdtContent>
      </w:sdt>
      <w:r w:rsidR="005F0F4C" w:rsidRPr="000D2C71">
        <w:rPr>
          <w:bCs/>
        </w:rPr>
        <w:t xml:space="preserve"> of </w:t>
      </w:r>
      <w:sdt>
        <w:sdtPr>
          <w:rPr>
            <w:bCs/>
          </w:rPr>
          <w:id w:val="1689560748"/>
          <w:placeholder>
            <w:docPart w:val="EE01E11BDA71428EBF2CAB81F0486215"/>
          </w:placeholder>
        </w:sdtPr>
        <w:sdtEndPr/>
        <w:sdtContent>
          <w:r w:rsidR="005F0F4C">
            <w:rPr>
              <w:bCs/>
            </w:rPr>
            <w:t xml:space="preserve">IP746/3 </w:t>
          </w:r>
          <w:r w:rsidR="005F0F4C" w:rsidRPr="000D2C71">
            <w:rPr>
              <w:bCs/>
            </w:rPr>
            <w:t>Intramuscular diaphragm stimulation for ventilator-dependent chronic respiratory failure from high spinal cord injuries</w:t>
          </w:r>
        </w:sdtContent>
      </w:sdt>
    </w:p>
    <w:p w14:paraId="6A11996C" w14:textId="77777777" w:rsidR="005F0F4C" w:rsidRPr="000C4E08" w:rsidRDefault="005F0F4C" w:rsidP="005F0F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037B97F" w14:textId="62A0212A" w:rsidR="005F0F4C" w:rsidRPr="00205638" w:rsidRDefault="005F0F4C" w:rsidP="005F0F4C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</w:t>
      </w:r>
      <w:r w:rsidRPr="002F4157">
        <w:t xml:space="preserve">of the public and company representatives from </w:t>
      </w:r>
      <w:sdt>
        <w:sdtPr>
          <w:id w:val="1921293421"/>
          <w:placeholder>
            <w:docPart w:val="44CAE36141D54D8EB10C41787A7893FF"/>
          </w:placeholder>
        </w:sdtPr>
        <w:sdtEndPr/>
        <w:sdtContent>
          <w:r w:rsidR="00FE2920" w:rsidRPr="002F4157">
            <w:t>Synapse Bio Medical Inc.</w:t>
          </w:r>
        </w:sdtContent>
      </w:sdt>
      <w:r>
        <w:t xml:space="preserve"> </w:t>
      </w:r>
    </w:p>
    <w:p w14:paraId="34D4213E" w14:textId="77777777" w:rsidR="005F0F4C" w:rsidRPr="00205638" w:rsidRDefault="005F0F4C" w:rsidP="005F0F4C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10A4627B" w14:textId="5C3D1BEE" w:rsidR="002F4157" w:rsidRDefault="002F4157" w:rsidP="005F0F4C">
      <w:pPr>
        <w:pStyle w:val="Bulletlist"/>
      </w:pPr>
      <w:r>
        <w:t>No conflicts of interest were declared for the procedure.</w:t>
      </w:r>
    </w:p>
    <w:p w14:paraId="6F85D42E" w14:textId="77777777" w:rsidR="005F0F4C" w:rsidRDefault="005F0F4C" w:rsidP="005F0F4C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7C29EA42" w14:textId="134C5D84" w:rsidR="005F0F4C" w:rsidRPr="008272B0" w:rsidRDefault="005F0F4C" w:rsidP="005F0F4C">
      <w:pPr>
        <w:pStyle w:val="Level3numbered"/>
      </w:pPr>
      <w:r w:rsidRPr="006F284B">
        <w:t>The Chair then</w:t>
      </w:r>
      <w:r w:rsidRPr="008272B0">
        <w:t xml:space="preserve"> introduce</w:t>
      </w:r>
      <w:r w:rsidRPr="005E3760">
        <w:rPr>
          <w:bCs w:val="0"/>
        </w:rPr>
        <w:t xml:space="preserve">d </w:t>
      </w:r>
      <w:sdt>
        <w:sdtPr>
          <w:rPr>
            <w:bCs w:val="0"/>
          </w:rPr>
          <w:id w:val="140862601"/>
          <w:placeholder>
            <w:docPart w:val="2F9D94A56C374EC28E0865FC95214547"/>
          </w:placeholder>
        </w:sdtPr>
        <w:sdtEndPr/>
        <w:sdtContent>
          <w:r w:rsidR="00030E64" w:rsidRPr="005E3760">
            <w:rPr>
              <w:bCs w:val="0"/>
            </w:rPr>
            <w:t>Jon Bell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1076327941"/>
          <w:placeholder>
            <w:docPart w:val="1489E85C1C3B4DDE94F3CB1AB22866D9"/>
          </w:placeholder>
        </w:sdtPr>
        <w:sdtEndPr/>
        <w:sdtContent>
          <w:r w:rsidRPr="005F0F4C">
            <w:rPr>
              <w:bCs w:val="0"/>
            </w:rPr>
            <w:t>Intramuscular diaphragm stimulation for ventilator-dependent chronic respiratory failure from high spinal cord injuries.</w:t>
          </w:r>
        </w:sdtContent>
      </w:sdt>
    </w:p>
    <w:p w14:paraId="6F0CE86D" w14:textId="73AC4D0B" w:rsidR="005F0F4C" w:rsidRDefault="005F0F4C" w:rsidP="005F0F4C">
      <w:pPr>
        <w:pStyle w:val="Level3numbered"/>
      </w:pPr>
      <w:r w:rsidRPr="008272B0">
        <w:t xml:space="preserve">The </w:t>
      </w:r>
      <w:r w:rsidRPr="006F284B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5D3D8094" w14:textId="77777777" w:rsidR="005F0F4C" w:rsidRPr="001F551E" w:rsidRDefault="005F0F4C" w:rsidP="005F0F4C">
      <w:pPr>
        <w:pStyle w:val="Level2numbered"/>
      </w:pPr>
      <w:r w:rsidRPr="001F551E">
        <w:t>Part 2 – Closed session</w:t>
      </w:r>
    </w:p>
    <w:p w14:paraId="1B7A85A9" w14:textId="2C88B0FF" w:rsidR="005F0F4C" w:rsidRDefault="005F0F4C" w:rsidP="005F0F4C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574B46">
        <w:t>12:</w:t>
      </w:r>
      <w:r w:rsidR="00BC259C">
        <w:t>10</w:t>
      </w:r>
      <w:r w:rsidR="002538C8">
        <w:t>.</w:t>
      </w:r>
    </w:p>
    <w:p w14:paraId="46665A58" w14:textId="2B16217B" w:rsidR="005F0F4C" w:rsidRPr="008272B0" w:rsidRDefault="005F0F4C" w:rsidP="005F0F4C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195930789"/>
          <w:placeholder>
            <w:docPart w:val="5104B4EDF5914006B3AD75A7D53AC7B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A5F3B" w:rsidRPr="00AA5F3B">
            <w:t>by consensus.</w:t>
          </w:r>
        </w:sdtContent>
      </w:sdt>
    </w:p>
    <w:p w14:paraId="153EE3CE" w14:textId="0CA43E1D" w:rsidR="005F0F4C" w:rsidRPr="005F0F4C" w:rsidRDefault="005F0F4C" w:rsidP="005F0F4C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24494014" w:rsidR="00FC0390" w:rsidRPr="00EC304E" w:rsidRDefault="009A003F" w:rsidP="00FC0390">
      <w:pPr>
        <w:pStyle w:val="Level1Numbered"/>
        <w:rPr>
          <w:bCs/>
        </w:rPr>
      </w:pPr>
      <w:sdt>
        <w:sdtPr>
          <w:rPr>
            <w:bCs/>
          </w:rPr>
          <w:id w:val="-779036340"/>
          <w:placeholder>
            <w:docPart w:val="B2D560A819A8491A9502CF693089CA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EC304E">
            <w:rPr>
              <w:bCs/>
            </w:rPr>
            <w:t>Briefs</w:t>
          </w:r>
        </w:sdtContent>
      </w:sdt>
      <w:r w:rsidR="00FC0390" w:rsidRPr="00EC304E">
        <w:rPr>
          <w:bCs/>
        </w:rPr>
        <w:t xml:space="preserve"> of </w:t>
      </w:r>
      <w:sdt>
        <w:sdtPr>
          <w:rPr>
            <w:bCs/>
          </w:rPr>
          <w:id w:val="-1741708681"/>
          <w:placeholder>
            <w:docPart w:val="08CA93759E9144A28C36FCE8374A9B39"/>
          </w:placeholder>
        </w:sdtPr>
        <w:sdtEndPr/>
        <w:sdtContent>
          <w:sdt>
            <w:sdtPr>
              <w:rPr>
                <w:bCs/>
              </w:rPr>
              <w:id w:val="-1665462367"/>
              <w:placeholder>
                <w:docPart w:val="8F450AC4D8AB45BC83B0901FE900CE9B"/>
              </w:placeholder>
            </w:sdtPr>
            <w:sdtEndPr/>
            <w:sdtContent>
              <w:r w:rsidR="004F2F42">
                <w:rPr>
                  <w:bCs/>
                </w:rPr>
                <w:t>IP1846</w:t>
              </w:r>
              <w:r w:rsidR="00EC304E">
                <w:rPr>
                  <w:bCs/>
                </w:rPr>
                <w:t xml:space="preserve"> </w:t>
              </w:r>
              <w:r w:rsidR="00EC304E" w:rsidRPr="00EC304E">
                <w:rPr>
                  <w:bCs/>
                </w:rPr>
                <w:t>Endoscopic duodenal mucosal resurfacing for type 2 diabetes</w:t>
              </w:r>
            </w:sdtContent>
          </w:sdt>
        </w:sdtContent>
      </w:sdt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34C3B489" w14:textId="2D829C6B" w:rsidR="00AA5F3B" w:rsidRDefault="00AA5F3B" w:rsidP="00FC0390">
      <w:pPr>
        <w:pStyle w:val="Bulletlist"/>
      </w:pPr>
      <w:r>
        <w:t>No conflicts of interest were declared for the procedure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144F0EBF" w:rsidR="00FC0390" w:rsidRPr="008272B0" w:rsidRDefault="00FC0390" w:rsidP="00FC0390">
      <w:pPr>
        <w:pStyle w:val="Level3numbered"/>
      </w:pPr>
      <w:r w:rsidRPr="006F284B">
        <w:t>The Chair then</w:t>
      </w:r>
      <w:r w:rsidRPr="008272B0">
        <w:t xml:space="preserve"> </w:t>
      </w:r>
      <w:r w:rsidRPr="00AA5F3B">
        <w:rPr>
          <w:bCs w:val="0"/>
        </w:rPr>
        <w:t xml:space="preserve">introduced </w:t>
      </w:r>
      <w:sdt>
        <w:sdtPr>
          <w:rPr>
            <w:bCs w:val="0"/>
          </w:rPr>
          <w:id w:val="1203374670"/>
          <w:placeholder>
            <w:docPart w:val="6EAAF4109CE844EB862B0AA8EC473FC5"/>
          </w:placeholder>
        </w:sdtPr>
        <w:sdtEndPr/>
        <w:sdtContent>
          <w:r w:rsidR="009357DC" w:rsidRPr="00AA5F3B">
            <w:rPr>
              <w:bCs w:val="0"/>
            </w:rPr>
            <w:t>Dhiraj Tripathi</w:t>
          </w:r>
        </w:sdtContent>
      </w:sdt>
      <w:r w:rsidRPr="00AA5F3B">
        <w:rPr>
          <w:bCs w:val="0"/>
        </w:rPr>
        <w:t>, who</w:t>
      </w:r>
      <w:r w:rsidRPr="008272B0">
        <w:rPr>
          <w:bCs w:val="0"/>
        </w:rPr>
        <w:t xml:space="preserve"> gave a presentation on the safety and efficacy of </w:t>
      </w:r>
      <w:sdt>
        <w:sdtPr>
          <w:rPr>
            <w:bCs w:val="0"/>
          </w:rPr>
          <w:id w:val="-1452387381"/>
          <w:placeholder>
            <w:docPart w:val="53F3D838573D4C078868A6D2F7E3C36F"/>
          </w:placeholder>
        </w:sdtPr>
        <w:sdtEndPr/>
        <w:sdtContent>
          <w:sdt>
            <w:sdtPr>
              <w:rPr>
                <w:bCs w:val="0"/>
              </w:rPr>
              <w:id w:val="634652"/>
              <w:placeholder>
                <w:docPart w:val="7BB9F36B57194666A7F191DF6E8DE068"/>
              </w:placeholder>
            </w:sdtPr>
            <w:sdtEndPr/>
            <w:sdtContent>
              <w:r w:rsidR="00EC304E" w:rsidRPr="00EC304E">
                <w:rPr>
                  <w:bCs w:val="0"/>
                </w:rPr>
                <w:t>Endoscopic duodenal mucosal resurfacing for type 2 diabetes.</w:t>
              </w:r>
            </w:sdtContent>
          </w:sdt>
        </w:sdtContent>
      </w:sdt>
    </w:p>
    <w:p w14:paraId="6F00FAEF" w14:textId="44A72250" w:rsidR="00FC0390" w:rsidRDefault="00FC0390" w:rsidP="00FC0390">
      <w:pPr>
        <w:pStyle w:val="Level3numbered"/>
      </w:pPr>
      <w:r w:rsidRPr="008272B0">
        <w:lastRenderedPageBreak/>
        <w:t xml:space="preserve">The </w:t>
      </w:r>
      <w:r>
        <w:t>committee approved the content of the scope as adequate for evaluation of this procedure.</w:t>
      </w:r>
    </w:p>
    <w:p w14:paraId="41A10F95" w14:textId="44ABB46B" w:rsidR="00D11771" w:rsidRPr="00205638" w:rsidRDefault="009A003F" w:rsidP="00D11771">
      <w:pPr>
        <w:pStyle w:val="Level1Numbered"/>
      </w:pPr>
      <w:sdt>
        <w:sdtPr>
          <w:id w:val="-22010815"/>
          <w:placeholder>
            <w:docPart w:val="931E1084EC4E416BA27E02FB15E78A23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11771">
            <w:t>NNP</w:t>
          </w:r>
        </w:sdtContent>
      </w:sdt>
      <w:r w:rsidR="00D11771" w:rsidRPr="00205638">
        <w:t xml:space="preserve"> of </w:t>
      </w:r>
      <w:sdt>
        <w:sdtPr>
          <w:rPr>
            <w:bCs/>
          </w:rPr>
          <w:id w:val="833024352"/>
          <w:placeholder>
            <w:docPart w:val="4CA6916863704B2FABD1BAB39C8929FC"/>
          </w:placeholder>
        </w:sdtPr>
        <w:sdtEndPr/>
        <w:sdtContent>
          <w:r w:rsidR="004F2F42">
            <w:rPr>
              <w:bCs/>
            </w:rPr>
            <w:t>IP1928</w:t>
          </w:r>
          <w:r w:rsidR="002D176E">
            <w:rPr>
              <w:bCs/>
            </w:rPr>
            <w:t xml:space="preserve"> </w:t>
          </w:r>
          <w:r w:rsidR="002D176E" w:rsidRPr="002D176E">
            <w:rPr>
              <w:bCs/>
            </w:rPr>
            <w:t>Cryotherapy for Chronic Rhinitis</w:t>
          </w:r>
        </w:sdtContent>
      </w:sdt>
    </w:p>
    <w:p w14:paraId="5ADF96A0" w14:textId="77777777" w:rsidR="00D11771" w:rsidRPr="00621D10" w:rsidRDefault="00D11771" w:rsidP="00D11771">
      <w:pPr>
        <w:pStyle w:val="Level2numbered"/>
      </w:pPr>
      <w:r w:rsidRPr="00621D10">
        <w:t>Part 1 – Open session</w:t>
      </w:r>
    </w:p>
    <w:p w14:paraId="4EA26D9D" w14:textId="0067CB8B" w:rsidR="00D11771" w:rsidRPr="00621D10" w:rsidRDefault="00D11771" w:rsidP="00D11771">
      <w:pPr>
        <w:pStyle w:val="Level3numbered"/>
      </w:pPr>
      <w:r w:rsidRPr="00621D10">
        <w:t xml:space="preserve">The </w:t>
      </w:r>
      <w:r>
        <w:t>C</w:t>
      </w:r>
      <w:r w:rsidRPr="00621D10">
        <w:t>hair welcomed the invited clini</w:t>
      </w:r>
      <w:r w:rsidRPr="00FE7B6F">
        <w:t xml:space="preserve">cal and patient experts, members of the public and company representatives from </w:t>
      </w:r>
      <w:sdt>
        <w:sdtPr>
          <w:id w:val="1626582271"/>
          <w:placeholder>
            <w:docPart w:val="CDEE4308507144B5B31E9576EC160261"/>
          </w:placeholder>
        </w:sdtPr>
        <w:sdtEndPr/>
        <w:sdtContent>
          <w:r w:rsidR="002D176E" w:rsidRPr="00FE7B6F">
            <w:t>Stryker.</w:t>
          </w:r>
        </w:sdtContent>
      </w:sdt>
      <w:r w:rsidRPr="00621D10">
        <w:t xml:space="preserve"> </w:t>
      </w:r>
    </w:p>
    <w:p w14:paraId="4853F2AE" w14:textId="77777777" w:rsidR="00D11771" w:rsidRPr="00621D10" w:rsidRDefault="00D11771" w:rsidP="00D11771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7E20DEC2" w14:textId="428F07E6" w:rsidR="00EE4D98" w:rsidRPr="00E00AAB" w:rsidRDefault="00A62AFB" w:rsidP="00EE4D98">
      <w:pPr>
        <w:pStyle w:val="Bulletlist"/>
      </w:pPr>
      <w:r>
        <w:t>Colin Howie</w:t>
      </w:r>
      <w:r w:rsidR="00EE4D98">
        <w:t xml:space="preserve"> </w:t>
      </w:r>
      <w:r w:rsidR="00EE4D98" w:rsidRPr="00E00AAB">
        <w:t>declared a</w:t>
      </w:r>
      <w:r>
        <w:t>n</w:t>
      </w:r>
      <w:r w:rsidR="00EE4D98" w:rsidRPr="00E00AAB">
        <w:t xml:space="preserve"> </w:t>
      </w:r>
      <w:r>
        <w:t>indirect</w:t>
      </w:r>
      <w:r w:rsidR="00EE4D98" w:rsidRPr="00E00AAB">
        <w:t xml:space="preserve"> interest as </w:t>
      </w:r>
      <w:r>
        <w:t>the orthopaedic unit he works in receives funding from Stryker.</w:t>
      </w:r>
    </w:p>
    <w:p w14:paraId="4E0EB17C" w14:textId="28D20037" w:rsidR="00EE4D98" w:rsidRPr="00E00AAB" w:rsidRDefault="00EE4D98" w:rsidP="00EE4D98">
      <w:pPr>
        <w:pStyle w:val="Bulletlist"/>
      </w:pPr>
      <w:r w:rsidRPr="00E00AAB">
        <w:t>It was agreed that his declaration would not prevent</w:t>
      </w:r>
      <w:r>
        <w:t xml:space="preserve"> Colin Howie</w:t>
      </w:r>
      <w:r w:rsidRPr="00E00AAB">
        <w:t xml:space="preserve"> from participating in this section of the meeting.</w:t>
      </w:r>
    </w:p>
    <w:p w14:paraId="12F66840" w14:textId="77777777" w:rsidR="00D11771" w:rsidRPr="00621D10" w:rsidRDefault="00D11771" w:rsidP="00D11771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120A0983" w14:textId="37F568F0" w:rsidR="00D11771" w:rsidRPr="00621D10" w:rsidRDefault="00D11771" w:rsidP="00D11771">
      <w:pPr>
        <w:pStyle w:val="Level3numbered"/>
      </w:pPr>
      <w:r w:rsidRPr="00621D10">
        <w:t xml:space="preserve">The </w:t>
      </w:r>
      <w:r w:rsidRPr="006F284B">
        <w:t>Chair then</w:t>
      </w:r>
      <w:r w:rsidRPr="00621D10">
        <w:t xml:space="preserve"> </w:t>
      </w:r>
      <w:r w:rsidRPr="00EE4D98">
        <w:rPr>
          <w:bCs w:val="0"/>
        </w:rPr>
        <w:t xml:space="preserve">introduced </w:t>
      </w:r>
      <w:sdt>
        <w:sdtPr>
          <w:rPr>
            <w:bCs w:val="0"/>
          </w:rPr>
          <w:id w:val="2143072123"/>
          <w:placeholder>
            <w:docPart w:val="49230A8665E64DD9ABC7DB140DC87905"/>
          </w:placeholder>
        </w:sdtPr>
        <w:sdtEndPr/>
        <w:sdtContent>
          <w:r w:rsidR="00F431BB" w:rsidRPr="00EE4D98">
            <w:rPr>
              <w:bCs w:val="0"/>
            </w:rPr>
            <w:t>Paula Whittaker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1911337619"/>
          <w:placeholder>
            <w:docPart w:val="C240CB3B8FA043C0A5E942FB058CF081"/>
          </w:placeholder>
        </w:sdtPr>
        <w:sdtEndPr/>
        <w:sdtContent>
          <w:r w:rsidR="002D176E" w:rsidRPr="002D176E">
            <w:rPr>
              <w:bCs w:val="0"/>
            </w:rPr>
            <w:t>Cryotherapy for Chronic Rhinitis.</w:t>
          </w:r>
        </w:sdtContent>
      </w:sdt>
    </w:p>
    <w:p w14:paraId="261BAB27" w14:textId="77777777" w:rsidR="00D11771" w:rsidRPr="00621D10" w:rsidRDefault="00D11771" w:rsidP="00D11771">
      <w:pPr>
        <w:pStyle w:val="Level2numbered"/>
      </w:pPr>
      <w:r w:rsidRPr="00621D10">
        <w:t>Part 2 – Closed session</w:t>
      </w:r>
    </w:p>
    <w:p w14:paraId="0E81B25D" w14:textId="55BAC6E3" w:rsidR="00D11771" w:rsidRPr="00621D10" w:rsidRDefault="00D11771" w:rsidP="00D11771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4D2C78">
        <w:t>13:49.</w:t>
      </w:r>
    </w:p>
    <w:p w14:paraId="20A4604B" w14:textId="3D56F5C1" w:rsidR="00D11771" w:rsidRPr="00621D10" w:rsidRDefault="00D11771" w:rsidP="00D11771">
      <w:pPr>
        <w:pStyle w:val="Level3numbered"/>
      </w:pPr>
      <w:r w:rsidRPr="00621D10">
        <w:t xml:space="preserve">The committee then made its provisional recommendations on the safety and efficacy of the procedure. The committee decision was </w:t>
      </w:r>
      <w:r w:rsidRPr="0090273B">
        <w:t xml:space="preserve">reached </w:t>
      </w:r>
      <w:sdt>
        <w:sdtPr>
          <w:id w:val="676163827"/>
          <w:placeholder>
            <w:docPart w:val="B44B552D2E164E1B88068FA24FFD610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0273B" w:rsidRPr="0090273B">
            <w:t>by consensus.</w:t>
          </w:r>
        </w:sdtContent>
      </w:sdt>
    </w:p>
    <w:p w14:paraId="5D0EF429" w14:textId="77777777" w:rsidR="00D11771" w:rsidRPr="00621D10" w:rsidRDefault="00D11771" w:rsidP="00D11771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21B9BDB6" w14:textId="77777777" w:rsidR="00D11771" w:rsidRPr="00205638" w:rsidRDefault="00D11771" w:rsidP="00D11771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0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51D4A625" w14:textId="6CF04B5E" w:rsidR="00D11771" w:rsidRPr="00311C50" w:rsidRDefault="009A003F" w:rsidP="00D11771">
      <w:pPr>
        <w:pStyle w:val="Level1Numbered"/>
        <w:rPr>
          <w:bCs/>
        </w:rPr>
      </w:pPr>
      <w:sdt>
        <w:sdtPr>
          <w:rPr>
            <w:bCs/>
          </w:rPr>
          <w:id w:val="-514540094"/>
          <w:placeholder>
            <w:docPart w:val="012A8874C1294C5995890607090E6774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11771" w:rsidRPr="00311C50">
            <w:rPr>
              <w:bCs/>
            </w:rPr>
            <w:t>Public Consultation comments</w:t>
          </w:r>
        </w:sdtContent>
      </w:sdt>
      <w:r w:rsidR="00D11771" w:rsidRPr="00311C50">
        <w:rPr>
          <w:bCs/>
        </w:rPr>
        <w:t xml:space="preserve"> of </w:t>
      </w:r>
      <w:sdt>
        <w:sdtPr>
          <w:rPr>
            <w:bCs/>
          </w:rPr>
          <w:id w:val="465237917"/>
          <w:placeholder>
            <w:docPart w:val="309A1819C92A47438C28A00969C44D37"/>
          </w:placeholder>
        </w:sdtPr>
        <w:sdtEndPr/>
        <w:sdtContent>
          <w:r w:rsidR="004F2F42">
            <w:rPr>
              <w:bCs/>
            </w:rPr>
            <w:t>IP1747</w:t>
          </w:r>
          <w:r w:rsidR="00311C50">
            <w:rPr>
              <w:bCs/>
            </w:rPr>
            <w:t xml:space="preserve"> </w:t>
          </w:r>
          <w:r w:rsidR="00311C50" w:rsidRPr="00311C50">
            <w:rPr>
              <w:bCs/>
            </w:rPr>
            <w:t>Botulinum toxin injections into the urethral sphincter for idiopathic chronic non obstructive urinary retention</w:t>
          </w:r>
        </w:sdtContent>
      </w:sdt>
    </w:p>
    <w:p w14:paraId="65F6B214" w14:textId="77777777" w:rsidR="00D11771" w:rsidRPr="000C4E08" w:rsidRDefault="00D11771" w:rsidP="00D11771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41AA4E6" w14:textId="7D0CB53B" w:rsidR="00D11771" w:rsidRPr="00205638" w:rsidRDefault="00D11771" w:rsidP="00D11771">
      <w:pPr>
        <w:pStyle w:val="Level3numbered"/>
      </w:pPr>
      <w:r w:rsidRPr="00205638">
        <w:lastRenderedPageBreak/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 w:rsidR="00417CCA">
        <w:t>.</w:t>
      </w:r>
    </w:p>
    <w:p w14:paraId="4D34DA27" w14:textId="77777777" w:rsidR="00D11771" w:rsidRPr="00205638" w:rsidRDefault="00D11771" w:rsidP="00D11771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13D4715" w14:textId="194B22A3" w:rsidR="00417CCA" w:rsidRDefault="00417CCA" w:rsidP="00D11771">
      <w:pPr>
        <w:pStyle w:val="Bulletlist"/>
      </w:pPr>
      <w:r>
        <w:t>No conflicts of interest were declared for the procedure.</w:t>
      </w:r>
    </w:p>
    <w:p w14:paraId="03D12E94" w14:textId="77777777" w:rsidR="00D11771" w:rsidRDefault="00D11771" w:rsidP="00D11771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AF4A03C" w14:textId="5CC797D4" w:rsidR="00D11771" w:rsidRPr="008272B0" w:rsidRDefault="00D11771" w:rsidP="00D11771">
      <w:pPr>
        <w:pStyle w:val="Level3numbered"/>
      </w:pPr>
      <w:r w:rsidRPr="008272B0">
        <w:t xml:space="preserve">The </w:t>
      </w:r>
      <w:r w:rsidRPr="006F284B">
        <w:t>Chair then</w:t>
      </w:r>
      <w:r w:rsidRPr="008272B0">
        <w:t xml:space="preserve"> </w:t>
      </w:r>
      <w:r w:rsidRPr="0068167D">
        <w:rPr>
          <w:bCs w:val="0"/>
        </w:rPr>
        <w:t xml:space="preserve">introduced </w:t>
      </w:r>
      <w:sdt>
        <w:sdtPr>
          <w:rPr>
            <w:bCs w:val="0"/>
          </w:rPr>
          <w:id w:val="-1243182313"/>
          <w:placeholder>
            <w:docPart w:val="2C0A7F5C03294FC7B059993F8001729A"/>
          </w:placeholder>
        </w:sdtPr>
        <w:sdtEndPr/>
        <w:sdtContent>
          <w:proofErr w:type="spellStart"/>
          <w:r w:rsidR="00857FD1" w:rsidRPr="0068167D">
            <w:rPr>
              <w:bCs w:val="0"/>
            </w:rPr>
            <w:t>Jurjees</w:t>
          </w:r>
          <w:proofErr w:type="spellEnd"/>
          <w:r w:rsidR="00857FD1" w:rsidRPr="0068167D">
            <w:rPr>
              <w:bCs w:val="0"/>
            </w:rPr>
            <w:t xml:space="preserve"> Hasan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1557045207"/>
          <w:placeholder>
            <w:docPart w:val="2CC3CBA4802B4BDD9001290BFDBD6A5E"/>
          </w:placeholder>
        </w:sdtPr>
        <w:sdtEndPr/>
        <w:sdtContent>
          <w:r w:rsidR="00311C50" w:rsidRPr="00311C50">
            <w:rPr>
              <w:bCs w:val="0"/>
            </w:rPr>
            <w:t>Botulinum toxin injections into the urethral sphincter for idiopathic chronic non obstructive urinary retention.</w:t>
          </w:r>
        </w:sdtContent>
      </w:sdt>
    </w:p>
    <w:p w14:paraId="65B3E7AD" w14:textId="70187548" w:rsidR="00D11771" w:rsidRDefault="00D11771" w:rsidP="00D11771">
      <w:pPr>
        <w:pStyle w:val="Level3numbered"/>
      </w:pPr>
      <w:r w:rsidRPr="006F284B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1CBB56F" w14:textId="77777777" w:rsidR="00D11771" w:rsidRPr="001F551E" w:rsidRDefault="00D11771" w:rsidP="00D11771">
      <w:pPr>
        <w:pStyle w:val="Level2numbered"/>
      </w:pPr>
      <w:r w:rsidRPr="001F551E">
        <w:t>Part 2 – Closed session</w:t>
      </w:r>
    </w:p>
    <w:p w14:paraId="3EFC3825" w14:textId="462C1D45" w:rsidR="00D11771" w:rsidRDefault="00D11771" w:rsidP="00D11771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80775F">
        <w:t>14:39.</w:t>
      </w:r>
    </w:p>
    <w:p w14:paraId="6D02AE98" w14:textId="667A1A2C" w:rsidR="00D11771" w:rsidRPr="008272B0" w:rsidRDefault="00D11771" w:rsidP="00D11771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255019200"/>
          <w:placeholder>
            <w:docPart w:val="53E588E2D93C4EA3BBE618830CE63B2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12BE6" w:rsidRPr="00112BE6">
            <w:t>by consensus.</w:t>
          </w:r>
        </w:sdtContent>
      </w:sdt>
    </w:p>
    <w:p w14:paraId="1AF0DE2E" w14:textId="77777777" w:rsidR="00D11771" w:rsidRPr="006E4D14" w:rsidRDefault="00D11771" w:rsidP="00D11771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5ECAC638" w14:textId="7C4D0ED2" w:rsidR="00D11771" w:rsidRPr="00205638" w:rsidRDefault="009A003F" w:rsidP="00D11771">
      <w:pPr>
        <w:pStyle w:val="Level1Numbered"/>
      </w:pPr>
      <w:sdt>
        <w:sdtPr>
          <w:id w:val="-1861189813"/>
          <w:placeholder>
            <w:docPart w:val="528B2EFE8B5E4CC2AC8572475E8DEAB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D11771">
            <w:t>Public Consultation comments</w:t>
          </w:r>
        </w:sdtContent>
      </w:sdt>
      <w:r w:rsidR="00D11771" w:rsidRPr="00205638">
        <w:t xml:space="preserve"> of </w:t>
      </w:r>
      <w:sdt>
        <w:sdtPr>
          <w:rPr>
            <w:bCs/>
          </w:rPr>
          <w:id w:val="-996492792"/>
          <w:placeholder>
            <w:docPart w:val="5B70F55A37C84B178C4E726435C8FDEA"/>
          </w:placeholder>
        </w:sdtPr>
        <w:sdtEndPr/>
        <w:sdtContent>
          <w:r w:rsidR="004F2F42">
            <w:rPr>
              <w:bCs/>
            </w:rPr>
            <w:t>IP1020/2</w:t>
          </w:r>
          <w:r w:rsidR="00857FD1">
            <w:rPr>
              <w:bCs/>
            </w:rPr>
            <w:t xml:space="preserve"> </w:t>
          </w:r>
          <w:r w:rsidR="00857FD1" w:rsidRPr="00857FD1">
            <w:t>Irreversible electroporation for treating prostate cancer</w:t>
          </w:r>
        </w:sdtContent>
      </w:sdt>
    </w:p>
    <w:p w14:paraId="24234164" w14:textId="77777777" w:rsidR="00D11771" w:rsidRPr="000C4E08" w:rsidRDefault="00D11771" w:rsidP="00D11771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7905425" w14:textId="543503D2" w:rsidR="00D11771" w:rsidRPr="00205638" w:rsidRDefault="00D11771" w:rsidP="00D11771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731207060"/>
          <w:placeholder>
            <w:docPart w:val="E887F52E1440476495D656972EBD3F26"/>
          </w:placeholder>
        </w:sdtPr>
        <w:sdtEndPr/>
        <w:sdtContent>
          <w:proofErr w:type="spellStart"/>
          <w:r w:rsidR="00667955" w:rsidRPr="00001CA1">
            <w:t>Angiodynamics</w:t>
          </w:r>
          <w:proofErr w:type="spellEnd"/>
          <w:r w:rsidR="00667955" w:rsidRPr="00001CA1">
            <w:t>.</w:t>
          </w:r>
        </w:sdtContent>
      </w:sdt>
      <w:r>
        <w:t xml:space="preserve"> </w:t>
      </w:r>
    </w:p>
    <w:p w14:paraId="76F8FFD5" w14:textId="77777777" w:rsidR="00D11771" w:rsidRPr="00205638" w:rsidRDefault="00D11771" w:rsidP="00D11771">
      <w:pPr>
        <w:pStyle w:val="Level3numbered"/>
      </w:pPr>
      <w:r w:rsidRPr="00205638">
        <w:lastRenderedPageBreak/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0E2D885D" w14:textId="35351779" w:rsidR="00F15E42" w:rsidRDefault="00F15E42" w:rsidP="00D11771">
      <w:pPr>
        <w:pStyle w:val="Bulletlist"/>
      </w:pPr>
      <w:r>
        <w:t>No conflicts of interest were declared for the procedure.</w:t>
      </w:r>
    </w:p>
    <w:p w14:paraId="21005F92" w14:textId="77777777" w:rsidR="00D11771" w:rsidRDefault="00D11771" w:rsidP="00D11771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65F36E9" w14:textId="7558401E" w:rsidR="00D11771" w:rsidRPr="008272B0" w:rsidRDefault="00D11771" w:rsidP="00D11771">
      <w:pPr>
        <w:pStyle w:val="Level3numbered"/>
      </w:pPr>
      <w:r w:rsidRPr="006F284B">
        <w:t>The Chair then</w:t>
      </w:r>
      <w:r w:rsidRPr="008272B0">
        <w:t xml:space="preserve"> </w:t>
      </w:r>
      <w:r w:rsidRPr="00001CA1">
        <w:rPr>
          <w:bCs w:val="0"/>
        </w:rPr>
        <w:t xml:space="preserve">introduced </w:t>
      </w:r>
      <w:sdt>
        <w:sdtPr>
          <w:rPr>
            <w:bCs w:val="0"/>
          </w:rPr>
          <w:id w:val="-666938678"/>
          <w:placeholder>
            <w:docPart w:val="C365B469F7D74BC5B4200AA6E4FC6C6B"/>
          </w:placeholder>
        </w:sdtPr>
        <w:sdtEndPr/>
        <w:sdtContent>
          <w:r w:rsidR="00857FD1" w:rsidRPr="00001CA1">
            <w:rPr>
              <w:bCs w:val="0"/>
            </w:rPr>
            <w:t>Dhiraj Tripathi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1844666122"/>
          <w:placeholder>
            <w:docPart w:val="3A299FF8115A4807B3218C4B2DD9677B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857FD1" w:rsidRPr="00857FD1">
            <w:rPr>
              <w:bCs w:val="0"/>
            </w:rPr>
            <w:t>Irreversible electroporation for treating prostate cancer.</w:t>
          </w:r>
        </w:sdtContent>
      </w:sdt>
    </w:p>
    <w:p w14:paraId="2DCA5E70" w14:textId="55A0AD91" w:rsidR="00D11771" w:rsidRDefault="00D11771" w:rsidP="00D11771">
      <w:pPr>
        <w:pStyle w:val="Level3numbered"/>
      </w:pPr>
      <w:r w:rsidRPr="008272B0">
        <w:t xml:space="preserve">The </w:t>
      </w:r>
      <w:r w:rsidRPr="006F284B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795C7B4" w14:textId="77777777" w:rsidR="00D11771" w:rsidRPr="001F551E" w:rsidRDefault="00D11771" w:rsidP="00D11771">
      <w:pPr>
        <w:pStyle w:val="Level2numbered"/>
      </w:pPr>
      <w:r w:rsidRPr="001F551E">
        <w:t>Part 2 – Closed session</w:t>
      </w:r>
    </w:p>
    <w:p w14:paraId="581B1623" w14:textId="2447AC7C" w:rsidR="00D11771" w:rsidRDefault="00D11771" w:rsidP="00D11771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467C34">
        <w:t>15:47.</w:t>
      </w:r>
    </w:p>
    <w:p w14:paraId="222D1D13" w14:textId="77D1EE3D" w:rsidR="00D11771" w:rsidRPr="008272B0" w:rsidRDefault="00D11771" w:rsidP="00D11771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664A4A">
        <w:t xml:space="preserve">reached </w:t>
      </w:r>
      <w:sdt>
        <w:sdtPr>
          <w:id w:val="1560587417"/>
          <w:placeholder>
            <w:docPart w:val="B46577C46B1F4D7A9035F70C4B89C6C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64A4A" w:rsidRPr="00664A4A">
            <w:t>by consensus.</w:t>
          </w:r>
        </w:sdtContent>
      </w:sdt>
    </w:p>
    <w:p w14:paraId="37C12C02" w14:textId="77777777" w:rsidR="00D11771" w:rsidRPr="006E4D14" w:rsidRDefault="00D11771" w:rsidP="00D11771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8192EC4" w14:textId="23F3E656" w:rsidR="00135794" w:rsidRDefault="007507BD" w:rsidP="00B87DBE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3-04-13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6A6B51" w:rsidRPr="006A6B51">
                <w:t>13/04/2023</w:t>
              </w:r>
            </w:sdtContent>
          </w:sdt>
        </w:sdtContent>
      </w:sdt>
      <w:r w:rsidR="00205638" w:rsidRPr="006A6B51">
        <w:t xml:space="preserve"> </w:t>
      </w:r>
      <w:r w:rsidR="00A45CDD" w:rsidRPr="006A6B51">
        <w:t>and will</w:t>
      </w:r>
      <w:r w:rsidR="00A45CDD" w:rsidRPr="001F551E">
        <w:t xml:space="preserve">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A003F">
      <w:fldChar w:fldCharType="begin"/>
    </w:r>
    <w:r w:rsidR="009A003F">
      <w:instrText xml:space="preserve"> NUMPAGES  </w:instrText>
    </w:r>
    <w:r w:rsidR="009A003F">
      <w:fldChar w:fldCharType="separate"/>
    </w:r>
    <w:r>
      <w:rPr>
        <w:noProof/>
      </w:rPr>
      <w:t>5</w:t>
    </w:r>
    <w:r w:rsidR="009A003F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2FF8AECA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1141969867">
    <w:abstractNumId w:val="1"/>
    <w:lvlOverride w:ilvl="0">
      <w:startOverride w:val="1"/>
    </w:lvlOverride>
  </w:num>
  <w:num w:numId="16" w16cid:durableId="4788713">
    <w:abstractNumId w:val="6"/>
  </w:num>
  <w:num w:numId="17" w16cid:durableId="1380740036">
    <w:abstractNumId w:val="6"/>
  </w:num>
  <w:num w:numId="18" w16cid:durableId="1007096298">
    <w:abstractNumId w:val="6"/>
  </w:num>
  <w:num w:numId="19" w16cid:durableId="31761713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1CA1"/>
    <w:rsid w:val="00025B6F"/>
    <w:rsid w:val="00030E64"/>
    <w:rsid w:val="00031524"/>
    <w:rsid w:val="00040BED"/>
    <w:rsid w:val="000411A2"/>
    <w:rsid w:val="00044FC1"/>
    <w:rsid w:val="00053C24"/>
    <w:rsid w:val="00057EDD"/>
    <w:rsid w:val="00066607"/>
    <w:rsid w:val="0007247D"/>
    <w:rsid w:val="00077E4B"/>
    <w:rsid w:val="00080C80"/>
    <w:rsid w:val="00083CF9"/>
    <w:rsid w:val="00085585"/>
    <w:rsid w:val="00096F2F"/>
    <w:rsid w:val="000A3C2F"/>
    <w:rsid w:val="000A687D"/>
    <w:rsid w:val="000A6D55"/>
    <w:rsid w:val="000B3DE7"/>
    <w:rsid w:val="000C4E08"/>
    <w:rsid w:val="000D2C71"/>
    <w:rsid w:val="000E7644"/>
    <w:rsid w:val="0010461D"/>
    <w:rsid w:val="0011038B"/>
    <w:rsid w:val="00110CEA"/>
    <w:rsid w:val="00111F62"/>
    <w:rsid w:val="00112212"/>
    <w:rsid w:val="00112BE6"/>
    <w:rsid w:val="0012100C"/>
    <w:rsid w:val="001220B1"/>
    <w:rsid w:val="00135794"/>
    <w:rsid w:val="001420B9"/>
    <w:rsid w:val="00147CAB"/>
    <w:rsid w:val="00161397"/>
    <w:rsid w:val="001662DA"/>
    <w:rsid w:val="00196E93"/>
    <w:rsid w:val="001A18CE"/>
    <w:rsid w:val="001C38B8"/>
    <w:rsid w:val="001C5FB8"/>
    <w:rsid w:val="001C7230"/>
    <w:rsid w:val="001D1B1D"/>
    <w:rsid w:val="001D769D"/>
    <w:rsid w:val="001D79EE"/>
    <w:rsid w:val="001E1376"/>
    <w:rsid w:val="001F2404"/>
    <w:rsid w:val="001F551E"/>
    <w:rsid w:val="001F5D95"/>
    <w:rsid w:val="002038C6"/>
    <w:rsid w:val="00205638"/>
    <w:rsid w:val="00220E1B"/>
    <w:rsid w:val="002228E3"/>
    <w:rsid w:val="00223637"/>
    <w:rsid w:val="002308FB"/>
    <w:rsid w:val="0023228C"/>
    <w:rsid w:val="002337F0"/>
    <w:rsid w:val="00236AD0"/>
    <w:rsid w:val="00240933"/>
    <w:rsid w:val="00246A57"/>
    <w:rsid w:val="00250F16"/>
    <w:rsid w:val="00252810"/>
    <w:rsid w:val="002538C8"/>
    <w:rsid w:val="0027311F"/>
    <w:rsid w:val="002748D1"/>
    <w:rsid w:val="00277DAE"/>
    <w:rsid w:val="002B5720"/>
    <w:rsid w:val="002C660B"/>
    <w:rsid w:val="002C7A84"/>
    <w:rsid w:val="002D176E"/>
    <w:rsid w:val="002D1A7F"/>
    <w:rsid w:val="002D450D"/>
    <w:rsid w:val="002E4B9B"/>
    <w:rsid w:val="002F3D4E"/>
    <w:rsid w:val="002F4157"/>
    <w:rsid w:val="002F5606"/>
    <w:rsid w:val="0030059A"/>
    <w:rsid w:val="003020B4"/>
    <w:rsid w:val="00305509"/>
    <w:rsid w:val="00311C50"/>
    <w:rsid w:val="0032662B"/>
    <w:rsid w:val="00337868"/>
    <w:rsid w:val="00344EA6"/>
    <w:rsid w:val="00350071"/>
    <w:rsid w:val="00370813"/>
    <w:rsid w:val="00377867"/>
    <w:rsid w:val="003839E3"/>
    <w:rsid w:val="003842DD"/>
    <w:rsid w:val="00392823"/>
    <w:rsid w:val="00394E62"/>
    <w:rsid w:val="003965A8"/>
    <w:rsid w:val="003A2CF7"/>
    <w:rsid w:val="003A4FBF"/>
    <w:rsid w:val="003A51C1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17CCA"/>
    <w:rsid w:val="004366CD"/>
    <w:rsid w:val="00441030"/>
    <w:rsid w:val="00443551"/>
    <w:rsid w:val="00444D16"/>
    <w:rsid w:val="00451599"/>
    <w:rsid w:val="004536F3"/>
    <w:rsid w:val="00456A6D"/>
    <w:rsid w:val="00463336"/>
    <w:rsid w:val="00465E35"/>
    <w:rsid w:val="00467C34"/>
    <w:rsid w:val="004707F0"/>
    <w:rsid w:val="004756EF"/>
    <w:rsid w:val="00492058"/>
    <w:rsid w:val="004B45D0"/>
    <w:rsid w:val="004C2EED"/>
    <w:rsid w:val="004D2C78"/>
    <w:rsid w:val="004F2E3D"/>
    <w:rsid w:val="004F2F42"/>
    <w:rsid w:val="00501C08"/>
    <w:rsid w:val="00512003"/>
    <w:rsid w:val="00523E0F"/>
    <w:rsid w:val="00534F69"/>
    <w:rsid w:val="005360C8"/>
    <w:rsid w:val="00556AD2"/>
    <w:rsid w:val="00574B46"/>
    <w:rsid w:val="00576BBA"/>
    <w:rsid w:val="00580637"/>
    <w:rsid w:val="0058349C"/>
    <w:rsid w:val="00593560"/>
    <w:rsid w:val="00596F1C"/>
    <w:rsid w:val="005A21EC"/>
    <w:rsid w:val="005A2C52"/>
    <w:rsid w:val="005A2F72"/>
    <w:rsid w:val="005A42B2"/>
    <w:rsid w:val="005C0A14"/>
    <w:rsid w:val="005E19C5"/>
    <w:rsid w:val="005E24AD"/>
    <w:rsid w:val="005E2873"/>
    <w:rsid w:val="005E2FA2"/>
    <w:rsid w:val="005E3760"/>
    <w:rsid w:val="005F0F4C"/>
    <w:rsid w:val="005F4930"/>
    <w:rsid w:val="00603397"/>
    <w:rsid w:val="00611CB1"/>
    <w:rsid w:val="00613786"/>
    <w:rsid w:val="00621D10"/>
    <w:rsid w:val="006231D3"/>
    <w:rsid w:val="0064247C"/>
    <w:rsid w:val="00643C23"/>
    <w:rsid w:val="00654704"/>
    <w:rsid w:val="00664A4A"/>
    <w:rsid w:val="0066600E"/>
    <w:rsid w:val="0066652E"/>
    <w:rsid w:val="00667955"/>
    <w:rsid w:val="00670E22"/>
    <w:rsid w:val="00670F87"/>
    <w:rsid w:val="006712CE"/>
    <w:rsid w:val="0067259D"/>
    <w:rsid w:val="0068167D"/>
    <w:rsid w:val="00683EA8"/>
    <w:rsid w:val="0068590C"/>
    <w:rsid w:val="00690578"/>
    <w:rsid w:val="00691EB7"/>
    <w:rsid w:val="006A6331"/>
    <w:rsid w:val="006A6B51"/>
    <w:rsid w:val="006B4C67"/>
    <w:rsid w:val="006D3185"/>
    <w:rsid w:val="006E4D14"/>
    <w:rsid w:val="006F284B"/>
    <w:rsid w:val="006F33A7"/>
    <w:rsid w:val="006F3468"/>
    <w:rsid w:val="007019D5"/>
    <w:rsid w:val="00702109"/>
    <w:rsid w:val="00703425"/>
    <w:rsid w:val="00705D08"/>
    <w:rsid w:val="00706798"/>
    <w:rsid w:val="0074035F"/>
    <w:rsid w:val="007507BD"/>
    <w:rsid w:val="00751AEF"/>
    <w:rsid w:val="00755E0E"/>
    <w:rsid w:val="007574E0"/>
    <w:rsid w:val="00761C9C"/>
    <w:rsid w:val="00762046"/>
    <w:rsid w:val="00774747"/>
    <w:rsid w:val="00782C9C"/>
    <w:rsid w:val="007837F2"/>
    <w:rsid w:val="007851C3"/>
    <w:rsid w:val="0078523C"/>
    <w:rsid w:val="007917F8"/>
    <w:rsid w:val="007A0762"/>
    <w:rsid w:val="007A3DC0"/>
    <w:rsid w:val="007A4018"/>
    <w:rsid w:val="007A689D"/>
    <w:rsid w:val="007B5879"/>
    <w:rsid w:val="007C443B"/>
    <w:rsid w:val="007C5EC3"/>
    <w:rsid w:val="007D0D24"/>
    <w:rsid w:val="007D4CCB"/>
    <w:rsid w:val="007E2D25"/>
    <w:rsid w:val="007F192E"/>
    <w:rsid w:val="007F5E7F"/>
    <w:rsid w:val="0080775F"/>
    <w:rsid w:val="00807E35"/>
    <w:rsid w:val="00820810"/>
    <w:rsid w:val="008236B6"/>
    <w:rsid w:val="008272B0"/>
    <w:rsid w:val="00830127"/>
    <w:rsid w:val="00835FBC"/>
    <w:rsid w:val="00842ACF"/>
    <w:rsid w:val="008451A1"/>
    <w:rsid w:val="00847575"/>
    <w:rsid w:val="00850C0E"/>
    <w:rsid w:val="00857589"/>
    <w:rsid w:val="00857FD1"/>
    <w:rsid w:val="00871E86"/>
    <w:rsid w:val="00876B8D"/>
    <w:rsid w:val="0088566F"/>
    <w:rsid w:val="008937E0"/>
    <w:rsid w:val="00895E8F"/>
    <w:rsid w:val="00896E6D"/>
    <w:rsid w:val="008C3DD4"/>
    <w:rsid w:val="008C42E7"/>
    <w:rsid w:val="008E0E0D"/>
    <w:rsid w:val="008E4A02"/>
    <w:rsid w:val="008E75F2"/>
    <w:rsid w:val="0090273B"/>
    <w:rsid w:val="00903E68"/>
    <w:rsid w:val="009114CE"/>
    <w:rsid w:val="009164F7"/>
    <w:rsid w:val="00922F67"/>
    <w:rsid w:val="00924278"/>
    <w:rsid w:val="009357DC"/>
    <w:rsid w:val="00943624"/>
    <w:rsid w:val="00945826"/>
    <w:rsid w:val="00947812"/>
    <w:rsid w:val="00955A44"/>
    <w:rsid w:val="009665AE"/>
    <w:rsid w:val="009742E7"/>
    <w:rsid w:val="009807BF"/>
    <w:rsid w:val="009828F3"/>
    <w:rsid w:val="00986E38"/>
    <w:rsid w:val="00994987"/>
    <w:rsid w:val="009A003F"/>
    <w:rsid w:val="009A77AC"/>
    <w:rsid w:val="009B0F74"/>
    <w:rsid w:val="009B5D1C"/>
    <w:rsid w:val="009C0372"/>
    <w:rsid w:val="009C76E4"/>
    <w:rsid w:val="009D6DD1"/>
    <w:rsid w:val="009E20B3"/>
    <w:rsid w:val="00A06F9C"/>
    <w:rsid w:val="00A11BA6"/>
    <w:rsid w:val="00A269AF"/>
    <w:rsid w:val="00A35D76"/>
    <w:rsid w:val="00A3610D"/>
    <w:rsid w:val="00A428F8"/>
    <w:rsid w:val="00A45CDD"/>
    <w:rsid w:val="00A504F5"/>
    <w:rsid w:val="00A60AF0"/>
    <w:rsid w:val="00A62AFB"/>
    <w:rsid w:val="00A6757D"/>
    <w:rsid w:val="00A70955"/>
    <w:rsid w:val="00A71C7E"/>
    <w:rsid w:val="00A82301"/>
    <w:rsid w:val="00A82558"/>
    <w:rsid w:val="00A967F0"/>
    <w:rsid w:val="00A9719D"/>
    <w:rsid w:val="00A973EA"/>
    <w:rsid w:val="00AA5F3B"/>
    <w:rsid w:val="00AB4840"/>
    <w:rsid w:val="00AC6206"/>
    <w:rsid w:val="00AC7782"/>
    <w:rsid w:val="00AC7BD7"/>
    <w:rsid w:val="00AD0E92"/>
    <w:rsid w:val="00AD6F67"/>
    <w:rsid w:val="00AF3BCA"/>
    <w:rsid w:val="00B053D4"/>
    <w:rsid w:val="00B16C0D"/>
    <w:rsid w:val="00B31F6D"/>
    <w:rsid w:val="00B36E8F"/>
    <w:rsid w:val="00B429C5"/>
    <w:rsid w:val="00B42F83"/>
    <w:rsid w:val="00B53112"/>
    <w:rsid w:val="00B626A0"/>
    <w:rsid w:val="00B62844"/>
    <w:rsid w:val="00B7335C"/>
    <w:rsid w:val="00B76EE1"/>
    <w:rsid w:val="00B85DE1"/>
    <w:rsid w:val="00B87DBE"/>
    <w:rsid w:val="00B91150"/>
    <w:rsid w:val="00BA07EB"/>
    <w:rsid w:val="00BA4EAD"/>
    <w:rsid w:val="00BB22E9"/>
    <w:rsid w:val="00BB2641"/>
    <w:rsid w:val="00BB49D9"/>
    <w:rsid w:val="00BC259C"/>
    <w:rsid w:val="00BC47C4"/>
    <w:rsid w:val="00BD1329"/>
    <w:rsid w:val="00BE0717"/>
    <w:rsid w:val="00C015B8"/>
    <w:rsid w:val="00C12DDE"/>
    <w:rsid w:val="00C14FEB"/>
    <w:rsid w:val="00C3119A"/>
    <w:rsid w:val="00C4215E"/>
    <w:rsid w:val="00C51601"/>
    <w:rsid w:val="00C55E3A"/>
    <w:rsid w:val="00C727E3"/>
    <w:rsid w:val="00C7373D"/>
    <w:rsid w:val="00C75930"/>
    <w:rsid w:val="00C82EFE"/>
    <w:rsid w:val="00C87BFA"/>
    <w:rsid w:val="00C941B6"/>
    <w:rsid w:val="00C97395"/>
    <w:rsid w:val="00C978CB"/>
    <w:rsid w:val="00CB4466"/>
    <w:rsid w:val="00CC3115"/>
    <w:rsid w:val="00CD28BB"/>
    <w:rsid w:val="00CF3EF5"/>
    <w:rsid w:val="00D042FB"/>
    <w:rsid w:val="00D0618D"/>
    <w:rsid w:val="00D11771"/>
    <w:rsid w:val="00D11E93"/>
    <w:rsid w:val="00D14E64"/>
    <w:rsid w:val="00D22F90"/>
    <w:rsid w:val="00D33D2F"/>
    <w:rsid w:val="00D36E00"/>
    <w:rsid w:val="00D45EDF"/>
    <w:rsid w:val="00D4648A"/>
    <w:rsid w:val="00D50127"/>
    <w:rsid w:val="00D513AF"/>
    <w:rsid w:val="00D55581"/>
    <w:rsid w:val="00D633AB"/>
    <w:rsid w:val="00D70F52"/>
    <w:rsid w:val="00D74026"/>
    <w:rsid w:val="00D94DDE"/>
    <w:rsid w:val="00D97C22"/>
    <w:rsid w:val="00DA0F66"/>
    <w:rsid w:val="00DA1F50"/>
    <w:rsid w:val="00DA78F8"/>
    <w:rsid w:val="00DA7E81"/>
    <w:rsid w:val="00DB7ED3"/>
    <w:rsid w:val="00DC1F86"/>
    <w:rsid w:val="00DD06F9"/>
    <w:rsid w:val="00DD3A11"/>
    <w:rsid w:val="00DE3F23"/>
    <w:rsid w:val="00DF0C5C"/>
    <w:rsid w:val="00E00AAB"/>
    <w:rsid w:val="00E16CDD"/>
    <w:rsid w:val="00E2211D"/>
    <w:rsid w:val="00E2554C"/>
    <w:rsid w:val="00E37C8A"/>
    <w:rsid w:val="00E40FE9"/>
    <w:rsid w:val="00E46F5D"/>
    <w:rsid w:val="00E53250"/>
    <w:rsid w:val="00E56B48"/>
    <w:rsid w:val="00E60116"/>
    <w:rsid w:val="00E73965"/>
    <w:rsid w:val="00E77A26"/>
    <w:rsid w:val="00E81A67"/>
    <w:rsid w:val="00E9120D"/>
    <w:rsid w:val="00E927DA"/>
    <w:rsid w:val="00EA41AC"/>
    <w:rsid w:val="00EA7444"/>
    <w:rsid w:val="00EB1941"/>
    <w:rsid w:val="00EB277B"/>
    <w:rsid w:val="00EB2E35"/>
    <w:rsid w:val="00EC0D50"/>
    <w:rsid w:val="00EC304E"/>
    <w:rsid w:val="00EC57DD"/>
    <w:rsid w:val="00EE4D98"/>
    <w:rsid w:val="00EF1B45"/>
    <w:rsid w:val="00EF2BE2"/>
    <w:rsid w:val="00F15E42"/>
    <w:rsid w:val="00F16A04"/>
    <w:rsid w:val="00F42D33"/>
    <w:rsid w:val="00F42F8E"/>
    <w:rsid w:val="00F431BB"/>
    <w:rsid w:val="00F57A78"/>
    <w:rsid w:val="00F65021"/>
    <w:rsid w:val="00F86390"/>
    <w:rsid w:val="00F95663"/>
    <w:rsid w:val="00F97481"/>
    <w:rsid w:val="00FA3B57"/>
    <w:rsid w:val="00FA676B"/>
    <w:rsid w:val="00FB7774"/>
    <w:rsid w:val="00FB7C71"/>
    <w:rsid w:val="00FC0390"/>
    <w:rsid w:val="00FD46B6"/>
    <w:rsid w:val="00FE1041"/>
    <w:rsid w:val="00FE2920"/>
    <w:rsid w:val="00FE7B6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D560A819A8491A9502CF693089C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D8E5-F845-4FEA-91F8-3D9176FC1D5A}"/>
      </w:docPartPr>
      <w:docPartBody>
        <w:p w:rsidR="00FB0782" w:rsidRDefault="005E7E2F" w:rsidP="005E7E2F">
          <w:pPr>
            <w:pStyle w:val="B2D560A819A8491A9502CF693089CA1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8CA93759E9144A28C36FCE8374A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C9BB3-1F72-4735-8D83-E98826A937F5}"/>
      </w:docPartPr>
      <w:docPartBody>
        <w:p w:rsidR="00FB0782" w:rsidRDefault="005E7E2F" w:rsidP="005E7E2F">
          <w:pPr>
            <w:pStyle w:val="08CA93759E9144A28C36FCE8374A9B3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EAAF4109CE844EB862B0AA8EC4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E756-6AE1-4480-9D67-22B707304975}"/>
      </w:docPartPr>
      <w:docPartBody>
        <w:p w:rsidR="00FB0782" w:rsidRDefault="005E7E2F" w:rsidP="005E7E2F">
          <w:pPr>
            <w:pStyle w:val="6EAAF4109CE844EB862B0AA8EC473F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3F3D838573D4C078868A6D2F7E3C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A5308-5BFD-4EF8-82E0-4A39054083A6}"/>
      </w:docPartPr>
      <w:docPartBody>
        <w:p w:rsidR="00FB0782" w:rsidRDefault="005E7E2F" w:rsidP="005E7E2F">
          <w:pPr>
            <w:pStyle w:val="53F3D838573D4C078868A6D2F7E3C36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BB9F36B57194666A7F191DF6E8D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7EFF-1439-49BC-9DD4-78D5F81C0717}"/>
      </w:docPartPr>
      <w:docPartBody>
        <w:p w:rsidR="00E658B1" w:rsidRDefault="00FB0782" w:rsidP="00FB0782">
          <w:pPr>
            <w:pStyle w:val="7BB9F36B57194666A7F191DF6E8DE06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F450AC4D8AB45BC83B0901FE900C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B125-B884-4511-8B6B-B0A828D2DE48}"/>
      </w:docPartPr>
      <w:docPartBody>
        <w:p w:rsidR="00E658B1" w:rsidRDefault="00FB0782" w:rsidP="00FB0782">
          <w:pPr>
            <w:pStyle w:val="8F450AC4D8AB45BC83B0901FE900CE9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31E1084EC4E416BA27E02FB15E78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31D2E-8FF5-49B5-A40F-702DF9133035}"/>
      </w:docPartPr>
      <w:docPartBody>
        <w:p w:rsidR="00F21086" w:rsidRDefault="0052760D" w:rsidP="0052760D">
          <w:pPr>
            <w:pStyle w:val="931E1084EC4E416BA27E02FB15E78A2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CA6916863704B2FABD1BAB39C892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C0EC-016E-42B2-8AC1-65FAA0BFFDC8}"/>
      </w:docPartPr>
      <w:docPartBody>
        <w:p w:rsidR="00F21086" w:rsidRDefault="0052760D" w:rsidP="0052760D">
          <w:pPr>
            <w:pStyle w:val="4CA6916863704B2FABD1BAB39C8929F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DEE4308507144B5B31E9576EC160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6C4C-1AC9-4B3F-A52B-1026687341EC}"/>
      </w:docPartPr>
      <w:docPartBody>
        <w:p w:rsidR="00F21086" w:rsidRDefault="0052760D" w:rsidP="0052760D">
          <w:pPr>
            <w:pStyle w:val="CDEE4308507144B5B31E9576EC160261"/>
          </w:pPr>
          <w:r w:rsidRPr="000C4E08">
            <w:t>insert company name.</w:t>
          </w:r>
        </w:p>
      </w:docPartBody>
    </w:docPart>
    <w:docPart>
      <w:docPartPr>
        <w:name w:val="49230A8665E64DD9ABC7DB140DC87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6D163-F2E1-4795-90E4-0665E31D4E3F}"/>
      </w:docPartPr>
      <w:docPartBody>
        <w:p w:rsidR="00F21086" w:rsidRDefault="0052760D" w:rsidP="0052760D">
          <w:pPr>
            <w:pStyle w:val="49230A8665E64DD9ABC7DB140DC8790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40CB3B8FA043C0A5E942FB058CF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B1B02-987C-40C4-8468-A62F99780C12}"/>
      </w:docPartPr>
      <w:docPartBody>
        <w:p w:rsidR="00F21086" w:rsidRDefault="0052760D" w:rsidP="0052760D">
          <w:pPr>
            <w:pStyle w:val="C240CB3B8FA043C0A5E942FB058CF08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44B552D2E164E1B88068FA24FFD6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5D04F-11CA-45B8-8C75-15EC4F02284F}"/>
      </w:docPartPr>
      <w:docPartBody>
        <w:p w:rsidR="00F21086" w:rsidRDefault="0052760D" w:rsidP="0052760D">
          <w:pPr>
            <w:pStyle w:val="B44B552D2E164E1B88068FA24FFD610F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012A8874C1294C5995890607090E6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9747E-B5CB-4CFB-A42B-CE6BAB23E252}"/>
      </w:docPartPr>
      <w:docPartBody>
        <w:p w:rsidR="00F21086" w:rsidRDefault="0052760D" w:rsidP="0052760D">
          <w:pPr>
            <w:pStyle w:val="012A8874C1294C5995890607090E677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09A1819C92A47438C28A00969C44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F872B-2747-4F82-8A27-EF1A3D849115}"/>
      </w:docPartPr>
      <w:docPartBody>
        <w:p w:rsidR="00F21086" w:rsidRDefault="0052760D" w:rsidP="0052760D">
          <w:pPr>
            <w:pStyle w:val="309A1819C92A47438C28A00969C44D3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C0A7F5C03294FC7B059993F80017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30955-1F4D-4374-82D9-50DDBBCD86CD}"/>
      </w:docPartPr>
      <w:docPartBody>
        <w:p w:rsidR="00F21086" w:rsidRDefault="0052760D" w:rsidP="0052760D">
          <w:pPr>
            <w:pStyle w:val="2C0A7F5C03294FC7B059993F8001729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CC3CBA4802B4BDD9001290BFDBD6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EAC04-861B-4792-B777-A84597653DA8}"/>
      </w:docPartPr>
      <w:docPartBody>
        <w:p w:rsidR="00F21086" w:rsidRDefault="0052760D" w:rsidP="0052760D">
          <w:pPr>
            <w:pStyle w:val="2CC3CBA4802B4BDD9001290BFDBD6A5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3E588E2D93C4EA3BBE618830CE63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7E957-8AFA-4A4E-8763-840F65E56517}"/>
      </w:docPartPr>
      <w:docPartBody>
        <w:p w:rsidR="00F21086" w:rsidRDefault="0052760D" w:rsidP="0052760D">
          <w:pPr>
            <w:pStyle w:val="53E588E2D93C4EA3BBE618830CE63B27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528B2EFE8B5E4CC2AC8572475E8DE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6CA17-5F9D-4BD5-8DE4-457B14A20A8D}"/>
      </w:docPartPr>
      <w:docPartBody>
        <w:p w:rsidR="00F21086" w:rsidRDefault="0052760D" w:rsidP="0052760D">
          <w:pPr>
            <w:pStyle w:val="528B2EFE8B5E4CC2AC8572475E8DEAB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B70F55A37C84B178C4E726435C8F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55BB7-ABD2-4708-A2B9-0AD5012243FE}"/>
      </w:docPartPr>
      <w:docPartBody>
        <w:p w:rsidR="00F21086" w:rsidRDefault="0052760D" w:rsidP="0052760D">
          <w:pPr>
            <w:pStyle w:val="5B70F55A37C84B178C4E726435C8FDE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887F52E1440476495D656972EBD3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EF325-C4CD-4185-8082-C3359DD85175}"/>
      </w:docPartPr>
      <w:docPartBody>
        <w:p w:rsidR="00F21086" w:rsidRDefault="0052760D" w:rsidP="0052760D">
          <w:pPr>
            <w:pStyle w:val="E887F52E1440476495D656972EBD3F26"/>
          </w:pPr>
          <w:r w:rsidRPr="000C4E08">
            <w:t>insert company name.</w:t>
          </w:r>
        </w:p>
      </w:docPartBody>
    </w:docPart>
    <w:docPart>
      <w:docPartPr>
        <w:name w:val="C365B469F7D74BC5B4200AA6E4FC6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B5EA0-B6CC-4490-8B97-4B0FF258295B}"/>
      </w:docPartPr>
      <w:docPartBody>
        <w:p w:rsidR="00F21086" w:rsidRDefault="0052760D" w:rsidP="0052760D">
          <w:pPr>
            <w:pStyle w:val="C365B469F7D74BC5B4200AA6E4FC6C6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A299FF8115A4807B3218C4B2DD96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8D4FD-0B6C-47F2-A8DE-54E88BC5A012}"/>
      </w:docPartPr>
      <w:docPartBody>
        <w:p w:rsidR="00F21086" w:rsidRDefault="0052760D" w:rsidP="0052760D">
          <w:pPr>
            <w:pStyle w:val="3A299FF8115A4807B3218C4B2DD9677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46577C46B1F4D7A9035F70C4B89C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00359-BC35-4805-B538-6ACC20FFC613}"/>
      </w:docPartPr>
      <w:docPartBody>
        <w:p w:rsidR="00F21086" w:rsidRDefault="0052760D" w:rsidP="0052760D">
          <w:pPr>
            <w:pStyle w:val="B46577C46B1F4D7A9035F70C4B89C6C6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CB2607BBEAB54938BE281A5023A00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981DC-03B3-4694-BBE4-5D569D173D8B}"/>
      </w:docPartPr>
      <w:docPartBody>
        <w:p w:rsidR="005565D2" w:rsidRDefault="00F21086" w:rsidP="00F21086">
          <w:pPr>
            <w:pStyle w:val="CB2607BBEAB54938BE281A5023A008B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12FACBDB5D2462B89E3AE5F6D4A5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FDA19-8C25-416E-BB13-35D00C281294}"/>
      </w:docPartPr>
      <w:docPartBody>
        <w:p w:rsidR="005565D2" w:rsidRDefault="00F21086" w:rsidP="00F21086">
          <w:pPr>
            <w:pStyle w:val="612FACBDB5D2462B89E3AE5F6D4A5FA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AAD4D78C7DE4C8BABDBA4E181CDF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7D425-C197-44FD-BC39-79FCE9846A8D}"/>
      </w:docPartPr>
      <w:docPartBody>
        <w:p w:rsidR="005565D2" w:rsidRDefault="00F21086" w:rsidP="00F21086">
          <w:pPr>
            <w:pStyle w:val="2AAD4D78C7DE4C8BABDBA4E181CDF2EB"/>
          </w:pPr>
          <w:r w:rsidRPr="000C4E08">
            <w:t>insert company name.</w:t>
          </w:r>
        </w:p>
      </w:docPartBody>
    </w:docPart>
    <w:docPart>
      <w:docPartPr>
        <w:name w:val="006FE0DFA47E44709D672BCBF1476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3062D-2B7E-4D7D-9354-0DB8D810FAE7}"/>
      </w:docPartPr>
      <w:docPartBody>
        <w:p w:rsidR="005565D2" w:rsidRDefault="00F21086" w:rsidP="00F21086">
          <w:pPr>
            <w:pStyle w:val="006FE0DFA47E44709D672BCBF14767D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6A20911796C4832903F161E2B95E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7B433-8214-4838-B363-A6F13BBF2C24}"/>
      </w:docPartPr>
      <w:docPartBody>
        <w:p w:rsidR="005565D2" w:rsidRDefault="00F21086" w:rsidP="00F21086">
          <w:pPr>
            <w:pStyle w:val="D6A20911796C4832903F161E2B95EA1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AAF0FDBF44746DCA28F211B1AC12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310FC-99A8-4383-9FAE-CCADCDE17A66}"/>
      </w:docPartPr>
      <w:docPartBody>
        <w:p w:rsidR="005565D2" w:rsidRDefault="00F21086" w:rsidP="00F21086">
          <w:pPr>
            <w:pStyle w:val="6AAF0FDBF44746DCA28F211B1AC125B0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49E02FC03F18429CAF98533594C76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8C2E9-3B1B-4A76-B6F5-D2AEF3F6F84F}"/>
      </w:docPartPr>
      <w:docPartBody>
        <w:p w:rsidR="005565D2" w:rsidRDefault="00F21086" w:rsidP="00F21086">
          <w:pPr>
            <w:pStyle w:val="49E02FC03F18429CAF98533594C76B5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E01E11BDA71428EBF2CAB81F0486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2AB3-EB4F-4600-B5C5-0222D8A0FA78}"/>
      </w:docPartPr>
      <w:docPartBody>
        <w:p w:rsidR="005565D2" w:rsidRDefault="00F21086" w:rsidP="00F21086">
          <w:pPr>
            <w:pStyle w:val="EE01E11BDA71428EBF2CAB81F048621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4CAE36141D54D8EB10C41787A789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B4122-1C1A-454D-9C5F-E262022B04E9}"/>
      </w:docPartPr>
      <w:docPartBody>
        <w:p w:rsidR="005565D2" w:rsidRDefault="00F21086" w:rsidP="00F21086">
          <w:pPr>
            <w:pStyle w:val="44CAE36141D54D8EB10C41787A7893FF"/>
          </w:pPr>
          <w:r w:rsidRPr="000C4E08">
            <w:t>insert company name.</w:t>
          </w:r>
        </w:p>
      </w:docPartBody>
    </w:docPart>
    <w:docPart>
      <w:docPartPr>
        <w:name w:val="2F9D94A56C374EC28E0865FC95214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DD2A6-DB91-4356-AE2F-2DA330F050F2}"/>
      </w:docPartPr>
      <w:docPartBody>
        <w:p w:rsidR="005565D2" w:rsidRDefault="00F21086" w:rsidP="00F21086">
          <w:pPr>
            <w:pStyle w:val="2F9D94A56C374EC28E0865FC9521454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489E85C1C3B4DDE94F3CB1AB2286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E25D8-F0DA-4FD0-9863-805624A77DD5}"/>
      </w:docPartPr>
      <w:docPartBody>
        <w:p w:rsidR="005565D2" w:rsidRDefault="00F21086" w:rsidP="00F21086">
          <w:pPr>
            <w:pStyle w:val="1489E85C1C3B4DDE94F3CB1AB22866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104B4EDF5914006B3AD75A7D53AC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4BB7C-2CCA-4651-84C9-59A372FC55F5}"/>
      </w:docPartPr>
      <w:docPartBody>
        <w:p w:rsidR="005565D2" w:rsidRDefault="00F21086" w:rsidP="00F21086">
          <w:pPr>
            <w:pStyle w:val="5104B4EDF5914006B3AD75A7D53AC7B2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52760D"/>
    <w:rsid w:val="005565D2"/>
    <w:rsid w:val="005C0753"/>
    <w:rsid w:val="005E7E2F"/>
    <w:rsid w:val="00B25712"/>
    <w:rsid w:val="00C27A0C"/>
    <w:rsid w:val="00CD6240"/>
    <w:rsid w:val="00E658B1"/>
    <w:rsid w:val="00F21086"/>
    <w:rsid w:val="00FB0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C27A0C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7BB9F36B57194666A7F191DF6E8DE068">
    <w:name w:val="7BB9F36B57194666A7F191DF6E8DE068"/>
    <w:rsid w:val="00FB0782"/>
  </w:style>
  <w:style w:type="paragraph" w:customStyle="1" w:styleId="8F450AC4D8AB45BC83B0901FE900CE9B">
    <w:name w:val="8F450AC4D8AB45BC83B0901FE900CE9B"/>
    <w:rsid w:val="00FB0782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104C74CC977346A686CD46804DDEF60E">
    <w:name w:val="104C74CC977346A686CD46804DDEF60E"/>
    <w:rsid w:val="005E7E2F"/>
  </w:style>
  <w:style w:type="paragraph" w:customStyle="1" w:styleId="E33D6DD537B74C0BABDA55809A852D11">
    <w:name w:val="E33D6DD537B74C0BABDA55809A852D11"/>
    <w:rsid w:val="005E7E2F"/>
  </w:style>
  <w:style w:type="paragraph" w:customStyle="1" w:styleId="1A7D3EFBF0C64FB88CD42C3306B42EA7">
    <w:name w:val="1A7D3EFBF0C64FB88CD42C3306B42EA7"/>
    <w:rsid w:val="005E7E2F"/>
  </w:style>
  <w:style w:type="paragraph" w:customStyle="1" w:styleId="C4ECE0CA913C43779D10A4E0A9DE0318">
    <w:name w:val="C4ECE0CA913C43779D10A4E0A9DE0318"/>
    <w:rsid w:val="005E7E2F"/>
  </w:style>
  <w:style w:type="paragraph" w:customStyle="1" w:styleId="CBF8348CB3D94DCD931B120E90FA6C30">
    <w:name w:val="CBF8348CB3D94DCD931B120E90FA6C30"/>
    <w:rsid w:val="005E7E2F"/>
  </w:style>
  <w:style w:type="paragraph" w:customStyle="1" w:styleId="9C95B60E1BFD4CC788AAC099896AB454">
    <w:name w:val="9C95B60E1BFD4CC788AAC099896AB454"/>
    <w:rsid w:val="005E7E2F"/>
  </w:style>
  <w:style w:type="paragraph" w:customStyle="1" w:styleId="F194D03F5F36434C9489BD8B858E51D9">
    <w:name w:val="F194D03F5F36434C9489BD8B858E51D9"/>
    <w:rsid w:val="005E7E2F"/>
  </w:style>
  <w:style w:type="paragraph" w:customStyle="1" w:styleId="9143CDD5828B46E3A8CFFD8320E1B327">
    <w:name w:val="9143CDD5828B46E3A8CFFD8320E1B327"/>
    <w:rsid w:val="005E7E2F"/>
  </w:style>
  <w:style w:type="paragraph" w:customStyle="1" w:styleId="1B4A5F42B8D3403BB5464F23FC138442">
    <w:name w:val="1B4A5F42B8D3403BB5464F23FC138442"/>
    <w:rsid w:val="005E7E2F"/>
  </w:style>
  <w:style w:type="paragraph" w:customStyle="1" w:styleId="90390A021F7143A88D1D9F936ACDA95C">
    <w:name w:val="90390A021F7143A88D1D9F936ACDA95C"/>
    <w:rsid w:val="005E7E2F"/>
  </w:style>
  <w:style w:type="paragraph" w:customStyle="1" w:styleId="99CC4822788D45A7ADE29CFE3E6523FE">
    <w:name w:val="99CC4822788D45A7ADE29CFE3E6523FE"/>
    <w:rsid w:val="005E7E2F"/>
  </w:style>
  <w:style w:type="paragraph" w:customStyle="1" w:styleId="7261F6F827A24B9C8F61CAD2A29794C5">
    <w:name w:val="7261F6F827A24B9C8F61CAD2A29794C5"/>
    <w:rsid w:val="005E7E2F"/>
  </w:style>
  <w:style w:type="paragraph" w:customStyle="1" w:styleId="9D1477B6CC024582BD798C88C935A109">
    <w:name w:val="9D1477B6CC024582BD798C88C935A109"/>
    <w:rsid w:val="005E7E2F"/>
  </w:style>
  <w:style w:type="paragraph" w:customStyle="1" w:styleId="29A7A7A665B44108836E35DD89AE420D">
    <w:name w:val="29A7A7A665B44108836E35DD89AE420D"/>
    <w:rsid w:val="005E7E2F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89D37A6A14214B6BAAA2FB58588C4EA9">
    <w:name w:val="89D37A6A14214B6BAAA2FB58588C4EA9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99AADEED0B7843B194408C25AADCCB4F">
    <w:name w:val="99AADEED0B7843B194408C25AADCCB4F"/>
    <w:rsid w:val="005E7E2F"/>
  </w:style>
  <w:style w:type="paragraph" w:customStyle="1" w:styleId="279717AE617E4699933DE709353122D2">
    <w:name w:val="279717AE617E4699933DE709353122D2"/>
    <w:rsid w:val="005E7E2F"/>
  </w:style>
  <w:style w:type="paragraph" w:customStyle="1" w:styleId="B147B4FA18C147A1B777C99D2D4A1BE3">
    <w:name w:val="B147B4FA18C147A1B777C99D2D4A1BE3"/>
    <w:rsid w:val="005E7E2F"/>
  </w:style>
  <w:style w:type="paragraph" w:customStyle="1" w:styleId="D185B4528AB544299521631DDBB456EA">
    <w:name w:val="D185B4528AB544299521631DDBB456EA"/>
    <w:rsid w:val="005E7E2F"/>
  </w:style>
  <w:style w:type="paragraph" w:customStyle="1" w:styleId="25CC49DB51D84A75A8B6F7043C48BD3F">
    <w:name w:val="25CC49DB51D84A75A8B6F7043C48BD3F"/>
    <w:rsid w:val="005E7E2F"/>
  </w:style>
  <w:style w:type="paragraph" w:customStyle="1" w:styleId="C308DC0EA8FF4624B75A7166534CD14C">
    <w:name w:val="C308DC0EA8FF4624B75A7166534CD14C"/>
    <w:rsid w:val="005E7E2F"/>
  </w:style>
  <w:style w:type="paragraph" w:customStyle="1" w:styleId="F969A071C29140C2AFFDBF0608089B92">
    <w:name w:val="F969A071C29140C2AFFDBF0608089B92"/>
    <w:rsid w:val="005E7E2F"/>
  </w:style>
  <w:style w:type="paragraph" w:customStyle="1" w:styleId="AA45C5375E1A44F5AA3A8E7675B0FD9B">
    <w:name w:val="AA45C5375E1A44F5AA3A8E7675B0FD9B"/>
    <w:rsid w:val="005E7E2F"/>
  </w:style>
  <w:style w:type="paragraph" w:customStyle="1" w:styleId="FC10F3C881E0411CB8AFD37D2B085A5F">
    <w:name w:val="FC10F3C881E0411CB8AFD37D2B085A5F"/>
    <w:rsid w:val="005E7E2F"/>
  </w:style>
  <w:style w:type="paragraph" w:customStyle="1" w:styleId="700BB5879E4246DE8177C6BF2E26702A">
    <w:name w:val="700BB5879E4246DE8177C6BF2E26702A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0B2BAC58E701480E80AD0770F129D691">
    <w:name w:val="0B2BAC58E701480E80AD0770F129D691"/>
    <w:rsid w:val="005E7E2F"/>
  </w:style>
  <w:style w:type="paragraph" w:customStyle="1" w:styleId="6EAAF4109CE844EB862B0AA8EC473FC5">
    <w:name w:val="6EAAF4109CE844EB862B0AA8EC473FC5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EBF2A047D5B44A348682AB4AA957D98C">
    <w:name w:val="EBF2A047D5B44A348682AB4AA957D98C"/>
    <w:rsid w:val="005E7E2F"/>
  </w:style>
  <w:style w:type="paragraph" w:customStyle="1" w:styleId="9D354DE2B6804112851BC1BDB9A7AB18">
    <w:name w:val="9D354DE2B6804112851BC1BDB9A7AB18"/>
    <w:rsid w:val="005E7E2F"/>
  </w:style>
  <w:style w:type="paragraph" w:customStyle="1" w:styleId="01EFDF2E73BF4A1C84884CDD0C4306E0">
    <w:name w:val="01EFDF2E73BF4A1C84884CDD0C4306E0"/>
    <w:rsid w:val="005E7E2F"/>
  </w:style>
  <w:style w:type="paragraph" w:customStyle="1" w:styleId="419A3EE659CD4DB9A02BA2D9C839B90A">
    <w:name w:val="419A3EE659CD4DB9A02BA2D9C839B90A"/>
    <w:rsid w:val="005E7E2F"/>
  </w:style>
  <w:style w:type="paragraph" w:customStyle="1" w:styleId="45AB8ACEDA954DAC86C681A203DABA23">
    <w:name w:val="45AB8ACEDA954DAC86C681A203DABA23"/>
    <w:rsid w:val="005E7E2F"/>
  </w:style>
  <w:style w:type="paragraph" w:customStyle="1" w:styleId="2014196D311D462EB414165830AC4B64">
    <w:name w:val="2014196D311D462EB414165830AC4B64"/>
    <w:rsid w:val="005E7E2F"/>
  </w:style>
  <w:style w:type="paragraph" w:customStyle="1" w:styleId="EE402D4B240A4A458AE17EDC25A02835">
    <w:name w:val="EE402D4B240A4A458AE17EDC25A02835"/>
    <w:rsid w:val="005E7E2F"/>
  </w:style>
  <w:style w:type="paragraph" w:customStyle="1" w:styleId="2336A9CB9DCB46F78922D6C54474A88D">
    <w:name w:val="2336A9CB9DCB46F78922D6C54474A88D"/>
    <w:rsid w:val="005E7E2F"/>
  </w:style>
  <w:style w:type="paragraph" w:customStyle="1" w:styleId="5FD01C393F834062BFA5C3616DC963DF">
    <w:name w:val="5FD01C393F834062BFA5C3616DC963DF"/>
    <w:rsid w:val="005E7E2F"/>
  </w:style>
  <w:style w:type="paragraph" w:customStyle="1" w:styleId="3277BB71D3DD4ABE98E5CB7D5559BCCF">
    <w:name w:val="3277BB71D3DD4ABE98E5CB7D5559BCCF"/>
    <w:rsid w:val="005E7E2F"/>
  </w:style>
  <w:style w:type="paragraph" w:customStyle="1" w:styleId="0CC50EB589354578BC3D23646D1C22C1">
    <w:name w:val="0CC50EB589354578BC3D23646D1C22C1"/>
    <w:rsid w:val="005E7E2F"/>
  </w:style>
  <w:style w:type="paragraph" w:customStyle="1" w:styleId="8519675D71204F659E28BD68CC969231">
    <w:name w:val="8519675D71204F659E28BD68CC969231"/>
    <w:rsid w:val="005E7E2F"/>
  </w:style>
  <w:style w:type="paragraph" w:customStyle="1" w:styleId="AA7A7A66C81B4A7B9B4AA60C0E30219E">
    <w:name w:val="AA7A7A66C81B4A7B9B4AA60C0E30219E"/>
    <w:rsid w:val="005E7E2F"/>
  </w:style>
  <w:style w:type="paragraph" w:customStyle="1" w:styleId="9CE97B0A581A400F8720997FB92C1B61">
    <w:name w:val="9CE97B0A581A400F8720997FB92C1B61"/>
    <w:rsid w:val="005E7E2F"/>
  </w:style>
  <w:style w:type="paragraph" w:customStyle="1" w:styleId="931E1084EC4E416BA27E02FB15E78A23">
    <w:name w:val="931E1084EC4E416BA27E02FB15E78A23"/>
    <w:rsid w:val="0052760D"/>
  </w:style>
  <w:style w:type="paragraph" w:customStyle="1" w:styleId="4CA6916863704B2FABD1BAB39C8929FC">
    <w:name w:val="4CA6916863704B2FABD1BAB39C8929FC"/>
    <w:rsid w:val="0052760D"/>
  </w:style>
  <w:style w:type="paragraph" w:customStyle="1" w:styleId="CDEE4308507144B5B31E9576EC160261">
    <w:name w:val="CDEE4308507144B5B31E9576EC160261"/>
    <w:rsid w:val="0052760D"/>
  </w:style>
  <w:style w:type="paragraph" w:customStyle="1" w:styleId="5293733B6B304FAEB2E0FFF760FD8D0A">
    <w:name w:val="5293733B6B304FAEB2E0FFF760FD8D0A"/>
    <w:rsid w:val="0052760D"/>
  </w:style>
  <w:style w:type="paragraph" w:customStyle="1" w:styleId="49230A8665E64DD9ABC7DB140DC87905">
    <w:name w:val="49230A8665E64DD9ABC7DB140DC87905"/>
    <w:rsid w:val="0052760D"/>
  </w:style>
  <w:style w:type="paragraph" w:customStyle="1" w:styleId="C240CB3B8FA043C0A5E942FB058CF081">
    <w:name w:val="C240CB3B8FA043C0A5E942FB058CF081"/>
    <w:rsid w:val="0052760D"/>
  </w:style>
  <w:style w:type="paragraph" w:customStyle="1" w:styleId="B44B552D2E164E1B88068FA24FFD610F">
    <w:name w:val="B44B552D2E164E1B88068FA24FFD610F"/>
    <w:rsid w:val="0052760D"/>
  </w:style>
  <w:style w:type="paragraph" w:customStyle="1" w:styleId="012A8874C1294C5995890607090E6774">
    <w:name w:val="012A8874C1294C5995890607090E6774"/>
    <w:rsid w:val="0052760D"/>
  </w:style>
  <w:style w:type="paragraph" w:customStyle="1" w:styleId="309A1819C92A47438C28A00969C44D37">
    <w:name w:val="309A1819C92A47438C28A00969C44D37"/>
    <w:rsid w:val="0052760D"/>
  </w:style>
  <w:style w:type="paragraph" w:customStyle="1" w:styleId="C54E8B1E898D47739DAF7AFFB515AC6E">
    <w:name w:val="C54E8B1E898D47739DAF7AFFB515AC6E"/>
    <w:rsid w:val="0052760D"/>
  </w:style>
  <w:style w:type="paragraph" w:customStyle="1" w:styleId="F73AAAC691AE4051A7E9E4DE234C06AA">
    <w:name w:val="F73AAAC691AE4051A7E9E4DE234C06AA"/>
    <w:rsid w:val="0052760D"/>
  </w:style>
  <w:style w:type="paragraph" w:customStyle="1" w:styleId="2C0A7F5C03294FC7B059993F8001729A">
    <w:name w:val="2C0A7F5C03294FC7B059993F8001729A"/>
    <w:rsid w:val="0052760D"/>
  </w:style>
  <w:style w:type="paragraph" w:customStyle="1" w:styleId="2CC3CBA4802B4BDD9001290BFDBD6A5E">
    <w:name w:val="2CC3CBA4802B4BDD9001290BFDBD6A5E"/>
    <w:rsid w:val="0052760D"/>
  </w:style>
  <w:style w:type="paragraph" w:customStyle="1" w:styleId="53E588E2D93C4EA3BBE618830CE63B27">
    <w:name w:val="53E588E2D93C4EA3BBE618830CE63B27"/>
    <w:rsid w:val="0052760D"/>
  </w:style>
  <w:style w:type="paragraph" w:customStyle="1" w:styleId="528B2EFE8B5E4CC2AC8572475E8DEAB2">
    <w:name w:val="528B2EFE8B5E4CC2AC8572475E8DEAB2"/>
    <w:rsid w:val="0052760D"/>
  </w:style>
  <w:style w:type="paragraph" w:customStyle="1" w:styleId="5B70F55A37C84B178C4E726435C8FDEA">
    <w:name w:val="5B70F55A37C84B178C4E726435C8FDEA"/>
    <w:rsid w:val="0052760D"/>
  </w:style>
  <w:style w:type="paragraph" w:customStyle="1" w:styleId="E887F52E1440476495D656972EBD3F26">
    <w:name w:val="E887F52E1440476495D656972EBD3F26"/>
    <w:rsid w:val="0052760D"/>
  </w:style>
  <w:style w:type="paragraph" w:customStyle="1" w:styleId="13940052A9EE4447B6969C6B9FF2227D">
    <w:name w:val="13940052A9EE4447B6969C6B9FF2227D"/>
    <w:rsid w:val="0052760D"/>
  </w:style>
  <w:style w:type="paragraph" w:customStyle="1" w:styleId="C365B469F7D74BC5B4200AA6E4FC6C6B">
    <w:name w:val="C365B469F7D74BC5B4200AA6E4FC6C6B"/>
    <w:rsid w:val="0052760D"/>
  </w:style>
  <w:style w:type="paragraph" w:customStyle="1" w:styleId="3A299FF8115A4807B3218C4B2DD9677B">
    <w:name w:val="3A299FF8115A4807B3218C4B2DD9677B"/>
    <w:rsid w:val="0052760D"/>
  </w:style>
  <w:style w:type="paragraph" w:customStyle="1" w:styleId="B46577C46B1F4D7A9035F70C4B89C6C6">
    <w:name w:val="B46577C46B1F4D7A9035F70C4B89C6C6"/>
    <w:rsid w:val="0052760D"/>
  </w:style>
  <w:style w:type="paragraph" w:customStyle="1" w:styleId="CB2607BBEAB54938BE281A5023A008B7">
    <w:name w:val="CB2607BBEAB54938BE281A5023A008B7"/>
    <w:rsid w:val="00F21086"/>
  </w:style>
  <w:style w:type="paragraph" w:customStyle="1" w:styleId="612FACBDB5D2462B89E3AE5F6D4A5FA7">
    <w:name w:val="612FACBDB5D2462B89E3AE5F6D4A5FA7"/>
    <w:rsid w:val="00F21086"/>
  </w:style>
  <w:style w:type="paragraph" w:customStyle="1" w:styleId="2AAD4D78C7DE4C8BABDBA4E181CDF2EB">
    <w:name w:val="2AAD4D78C7DE4C8BABDBA4E181CDF2EB"/>
    <w:rsid w:val="00F21086"/>
  </w:style>
  <w:style w:type="paragraph" w:customStyle="1" w:styleId="3720E5773AC34273A187AF15B785C72B">
    <w:name w:val="3720E5773AC34273A187AF15B785C72B"/>
    <w:rsid w:val="00F21086"/>
  </w:style>
  <w:style w:type="paragraph" w:customStyle="1" w:styleId="006FE0DFA47E44709D672BCBF14767DD">
    <w:name w:val="006FE0DFA47E44709D672BCBF14767DD"/>
    <w:rsid w:val="00F21086"/>
  </w:style>
  <w:style w:type="paragraph" w:customStyle="1" w:styleId="D6A20911796C4832903F161E2B95EA15">
    <w:name w:val="D6A20911796C4832903F161E2B95EA15"/>
    <w:rsid w:val="00F21086"/>
  </w:style>
  <w:style w:type="paragraph" w:customStyle="1" w:styleId="6AAF0FDBF44746DCA28F211B1AC125B0">
    <w:name w:val="6AAF0FDBF44746DCA28F211B1AC125B0"/>
    <w:rsid w:val="00F21086"/>
  </w:style>
  <w:style w:type="paragraph" w:customStyle="1" w:styleId="49E02FC03F18429CAF98533594C76B58">
    <w:name w:val="49E02FC03F18429CAF98533594C76B58"/>
    <w:rsid w:val="00F21086"/>
  </w:style>
  <w:style w:type="paragraph" w:customStyle="1" w:styleId="EE01E11BDA71428EBF2CAB81F0486215">
    <w:name w:val="EE01E11BDA71428EBF2CAB81F0486215"/>
    <w:rsid w:val="00F21086"/>
  </w:style>
  <w:style w:type="paragraph" w:customStyle="1" w:styleId="44CAE36141D54D8EB10C41787A7893FF">
    <w:name w:val="44CAE36141D54D8EB10C41787A7893FF"/>
    <w:rsid w:val="00F21086"/>
  </w:style>
  <w:style w:type="paragraph" w:customStyle="1" w:styleId="8DD73B4DD9DF42028BD51AC697DD572F">
    <w:name w:val="8DD73B4DD9DF42028BD51AC697DD572F"/>
    <w:rsid w:val="00F21086"/>
  </w:style>
  <w:style w:type="paragraph" w:customStyle="1" w:styleId="2F9D94A56C374EC28E0865FC95214547">
    <w:name w:val="2F9D94A56C374EC28E0865FC95214547"/>
    <w:rsid w:val="00F21086"/>
  </w:style>
  <w:style w:type="paragraph" w:customStyle="1" w:styleId="1489E85C1C3B4DDE94F3CB1AB22866D9">
    <w:name w:val="1489E85C1C3B4DDE94F3CB1AB22866D9"/>
    <w:rsid w:val="00F21086"/>
  </w:style>
  <w:style w:type="paragraph" w:customStyle="1" w:styleId="5104B4EDF5914006B3AD75A7D53AC7B2">
    <w:name w:val="5104B4EDF5914006B3AD75A7D53AC7B2"/>
    <w:rsid w:val="00F21086"/>
  </w:style>
  <w:style w:type="paragraph" w:customStyle="1" w:styleId="3FD4A8F1BA3945E9AF872B75A9EC5892">
    <w:name w:val="3FD4A8F1BA3945E9AF872B75A9EC5892"/>
    <w:rsid w:val="00C27A0C"/>
  </w:style>
  <w:style w:type="paragraph" w:customStyle="1" w:styleId="B9D7280A8CB34255BD2D61A7FC1A9D02">
    <w:name w:val="B9D7280A8CB34255BD2D61A7FC1A9D02"/>
    <w:rsid w:val="00C27A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71</Words>
  <Characters>10670</Characters>
  <Application>Microsoft Office Word</Application>
  <DocSecurity>0</DocSecurity>
  <Lines>88</Lines>
  <Paragraphs>25</Paragraphs>
  <ScaleCrop>false</ScaleCrop>
  <Company/>
  <LinksUpToDate>false</LinksUpToDate>
  <CharactersWithSpaces>1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17T14:58:00Z</dcterms:created>
  <dcterms:modified xsi:type="dcterms:W3CDTF">2023-04-1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17T14:58:5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04c48c2-43ad-4063-b8da-123d5da2ebcc</vt:lpwstr>
  </property>
  <property fmtid="{D5CDD505-2E9C-101B-9397-08002B2CF9AE}" pid="8" name="MSIP_Label_c69d85d5-6d9e-4305-a294-1f636ec0f2d6_ContentBits">
    <vt:lpwstr>0</vt:lpwstr>
  </property>
</Properties>
</file>